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C53EAC" w14:textId="77777777" w:rsidR="00360099" w:rsidRPr="0044041A" w:rsidRDefault="00360099" w:rsidP="00360099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CF2434E" w14:textId="36F2CEE1" w:rsidR="00460A14" w:rsidRDefault="00460A14" w:rsidP="009034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</w:pPr>
      <w:r w:rsidRPr="00903465"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 xml:space="preserve">Template </w:t>
      </w:r>
      <w:proofErr w:type="gramStart"/>
      <w:r w:rsidRPr="00903465"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>communications</w:t>
      </w:r>
      <w:proofErr w:type="gramEnd"/>
      <w:r w:rsidRPr="00903465"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 xml:space="preserve"> </w:t>
      </w:r>
    </w:p>
    <w:p w14:paraId="7DA9664C" w14:textId="77777777" w:rsidR="00903465" w:rsidRDefault="00903465" w:rsidP="009034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</w:pPr>
    </w:p>
    <w:p w14:paraId="6373E80D" w14:textId="6E8A69D4" w:rsidR="00903465" w:rsidRPr="00903465" w:rsidRDefault="00903465" w:rsidP="0090346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</w:pPr>
      <w:r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 xml:space="preserve">Membership with The Institute of Customer Service </w:t>
      </w:r>
    </w:p>
    <w:p w14:paraId="2C813EE3" w14:textId="77777777" w:rsidR="008F218C" w:rsidRPr="0044041A" w:rsidRDefault="008F218C" w:rsidP="1234061A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A8D0177" w14:textId="2CEEFA47" w:rsidR="008F218C" w:rsidRPr="0044041A" w:rsidRDefault="008F218C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b/>
          <w:bCs/>
          <w:sz w:val="22"/>
          <w:szCs w:val="22"/>
        </w:rPr>
        <w:t xml:space="preserve">Please </w:t>
      </w:r>
      <w:bookmarkStart w:id="0" w:name="_Int_RNnvVFy0"/>
      <w:proofErr w:type="gramStart"/>
      <w:r w:rsidRPr="792D327E">
        <w:rPr>
          <w:rFonts w:asciiTheme="minorHAnsi" w:hAnsiTheme="minorHAnsi" w:cstheme="minorBidi"/>
          <w:b/>
          <w:bCs/>
          <w:sz w:val="22"/>
          <w:szCs w:val="22"/>
        </w:rPr>
        <w:t>note:</w:t>
      </w:r>
      <w:bookmarkEnd w:id="0"/>
      <w:proofErr w:type="gramEnd"/>
      <w:r w:rsidRPr="792D327E">
        <w:rPr>
          <w:rFonts w:asciiTheme="minorHAnsi" w:hAnsiTheme="minorHAnsi" w:cstheme="minorBidi"/>
          <w:sz w:val="22"/>
          <w:szCs w:val="22"/>
        </w:rPr>
        <w:t xml:space="preserve"> when communicating about The Institute of Customer Service, please share any draft communications with</w:t>
      </w:r>
      <w:r w:rsidR="008E3F1D" w:rsidRPr="792D327E">
        <w:rPr>
          <w:rFonts w:asciiTheme="minorHAnsi" w:hAnsiTheme="minorHAnsi" w:cstheme="minorBidi"/>
          <w:sz w:val="22"/>
          <w:szCs w:val="22"/>
        </w:rPr>
        <w:t xml:space="preserve"> your CDD</w:t>
      </w:r>
      <w:r w:rsidR="0091525C" w:rsidRPr="792D327E">
        <w:rPr>
          <w:rFonts w:asciiTheme="minorHAnsi" w:hAnsiTheme="minorHAnsi" w:cstheme="minorBidi"/>
          <w:sz w:val="22"/>
          <w:szCs w:val="22"/>
        </w:rPr>
        <w:t xml:space="preserve"> and CDM</w:t>
      </w:r>
      <w:r w:rsidRPr="792D327E">
        <w:rPr>
          <w:rFonts w:asciiTheme="minorHAnsi" w:hAnsiTheme="minorHAnsi" w:cstheme="minorBidi"/>
          <w:sz w:val="22"/>
          <w:szCs w:val="22"/>
        </w:rPr>
        <w:t xml:space="preserve"> in advance to ensure consistency and clarity of messaging. Please allow the following timelines for review of comms: </w:t>
      </w:r>
    </w:p>
    <w:p w14:paraId="4294AFF0" w14:textId="77777777" w:rsidR="008F218C" w:rsidRPr="0044041A" w:rsidRDefault="008F218C" w:rsidP="1234061A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6F2153C" w14:textId="4DA1607C" w:rsidR="008E3F1D" w:rsidRPr="0044041A" w:rsidRDefault="008E3F1D" w:rsidP="1234061A">
      <w:pPr>
        <w:numPr>
          <w:ilvl w:val="0"/>
          <w:numId w:val="4"/>
        </w:numPr>
        <w:shd w:val="clear" w:color="auto" w:fill="FFFFFF" w:themeFill="background1"/>
        <w:spacing w:after="0" w:line="240" w:lineRule="auto"/>
        <w:textAlignment w:val="baseline"/>
        <w:rPr>
          <w:rFonts w:eastAsia="Times New Roman" w:cstheme="minorHAnsi"/>
          <w:lang w:eastAsia="en-GB"/>
          <w14:ligatures w14:val="none"/>
        </w:rPr>
      </w:pPr>
      <w:r w:rsidRPr="0044041A">
        <w:rPr>
          <w:rFonts w:eastAsia="Times New Roman" w:cstheme="minorHAnsi"/>
          <w:lang w:eastAsia="en-GB"/>
          <w14:ligatures w14:val="none"/>
        </w:rPr>
        <w:t>Two working days for press release review, blog post review, or social media post review</w:t>
      </w:r>
    </w:p>
    <w:p w14:paraId="40259316" w14:textId="77777777" w:rsidR="008E3F1D" w:rsidRPr="0044041A" w:rsidRDefault="008E3F1D" w:rsidP="792D327E">
      <w:pPr>
        <w:numPr>
          <w:ilvl w:val="0"/>
          <w:numId w:val="4"/>
        </w:numPr>
        <w:shd w:val="clear" w:color="auto" w:fill="FFFFFF" w:themeFill="background1"/>
        <w:spacing w:after="0" w:line="240" w:lineRule="auto"/>
        <w:textAlignment w:val="baseline"/>
        <w:rPr>
          <w:rFonts w:eastAsia="Times New Roman"/>
          <w:lang w:eastAsia="en-GB"/>
          <w14:ligatures w14:val="none"/>
        </w:rPr>
      </w:pPr>
      <w:r w:rsidRPr="792D327E">
        <w:rPr>
          <w:rFonts w:eastAsia="Times New Roman"/>
          <w:lang w:eastAsia="en-GB"/>
          <w14:ligatures w14:val="none"/>
        </w:rPr>
        <w:t xml:space="preserve">Three working days for drafting a quote from our </w:t>
      </w:r>
      <w:bookmarkStart w:id="1" w:name="_Int_NrsvWEpr"/>
      <w:proofErr w:type="gramStart"/>
      <w:r w:rsidRPr="792D327E">
        <w:rPr>
          <w:rFonts w:eastAsia="Times New Roman"/>
          <w:lang w:eastAsia="en-GB"/>
          <w14:ligatures w14:val="none"/>
        </w:rPr>
        <w:t>CEO</w:t>
      </w:r>
      <w:bookmarkEnd w:id="1"/>
      <w:proofErr w:type="gramEnd"/>
    </w:p>
    <w:p w14:paraId="7C88893B" w14:textId="77777777" w:rsidR="008E3F1D" w:rsidRPr="0044041A" w:rsidRDefault="008E3F1D" w:rsidP="1234061A">
      <w:pPr>
        <w:numPr>
          <w:ilvl w:val="0"/>
          <w:numId w:val="4"/>
        </w:numPr>
        <w:shd w:val="clear" w:color="auto" w:fill="FFFFFF" w:themeFill="background1"/>
        <w:spacing w:after="0" w:line="240" w:lineRule="auto"/>
        <w:textAlignment w:val="baseline"/>
        <w:rPr>
          <w:rFonts w:eastAsia="Times New Roman" w:cstheme="minorHAnsi"/>
          <w:lang w:eastAsia="en-GB"/>
          <w14:ligatures w14:val="none"/>
        </w:rPr>
      </w:pPr>
      <w:r w:rsidRPr="0044041A">
        <w:rPr>
          <w:rFonts w:eastAsia="Times New Roman" w:cstheme="minorHAnsi"/>
          <w:lang w:eastAsia="en-GB"/>
          <w14:ligatures w14:val="none"/>
        </w:rPr>
        <w:t xml:space="preserve">Five working days to review bulk content, e.g., a presentation or communications </w:t>
      </w:r>
      <w:proofErr w:type="gramStart"/>
      <w:r w:rsidRPr="0044041A">
        <w:rPr>
          <w:rFonts w:eastAsia="Times New Roman" w:cstheme="minorHAnsi"/>
          <w:lang w:eastAsia="en-GB"/>
          <w14:ligatures w14:val="none"/>
        </w:rPr>
        <w:t>pack</w:t>
      </w:r>
      <w:proofErr w:type="gramEnd"/>
      <w:r w:rsidRPr="0044041A">
        <w:rPr>
          <w:rFonts w:eastAsia="Times New Roman" w:cstheme="minorHAnsi"/>
          <w:lang w:eastAsia="en-GB"/>
          <w14:ligatures w14:val="none"/>
        </w:rPr>
        <w:t>  </w:t>
      </w:r>
    </w:p>
    <w:p w14:paraId="5952A01C" w14:textId="77777777" w:rsidR="008F218C" w:rsidRDefault="008F218C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</w:p>
    <w:p w14:paraId="662EA64D" w14:textId="7B1D8B42" w:rsidR="00CF673B" w:rsidRPr="0044041A" w:rsidRDefault="00CF673B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All the suggested copy provide</w:t>
      </w:r>
      <w:r w:rsidR="00726AAF" w:rsidRPr="792D327E">
        <w:rPr>
          <w:rFonts w:asciiTheme="minorHAnsi" w:hAnsiTheme="minorHAnsi" w:cstheme="minorBidi"/>
          <w:sz w:val="22"/>
          <w:szCs w:val="22"/>
        </w:rPr>
        <w:t>d</w:t>
      </w:r>
      <w:r w:rsidRPr="792D327E">
        <w:rPr>
          <w:rFonts w:asciiTheme="minorHAnsi" w:hAnsiTheme="minorHAnsi" w:cstheme="minorBidi"/>
          <w:sz w:val="22"/>
          <w:szCs w:val="22"/>
        </w:rPr>
        <w:t xml:space="preserve"> below</w:t>
      </w:r>
      <w:r w:rsidR="00726AAF" w:rsidRPr="792D327E">
        <w:rPr>
          <w:rFonts w:asciiTheme="minorHAnsi" w:hAnsiTheme="minorHAnsi" w:cstheme="minorBidi"/>
          <w:sz w:val="22"/>
          <w:szCs w:val="22"/>
        </w:rPr>
        <w:t xml:space="preserve"> is meant as a helpful starting point – please do appropriately modify it </w:t>
      </w:r>
      <w:r w:rsidR="008C2544" w:rsidRPr="792D327E">
        <w:rPr>
          <w:rFonts w:asciiTheme="minorHAnsi" w:hAnsiTheme="minorHAnsi" w:cstheme="minorBidi"/>
          <w:sz w:val="22"/>
          <w:szCs w:val="22"/>
        </w:rPr>
        <w:t xml:space="preserve">to make it </w:t>
      </w:r>
      <w:r w:rsidR="00726AAF" w:rsidRPr="792D327E">
        <w:rPr>
          <w:rFonts w:asciiTheme="minorHAnsi" w:hAnsiTheme="minorHAnsi" w:cstheme="minorBidi"/>
          <w:sz w:val="22"/>
          <w:szCs w:val="22"/>
        </w:rPr>
        <w:t xml:space="preserve">more </w:t>
      </w:r>
      <w:r w:rsidR="008C2544" w:rsidRPr="792D327E">
        <w:rPr>
          <w:rFonts w:asciiTheme="minorHAnsi" w:hAnsiTheme="minorHAnsi" w:cstheme="minorBidi"/>
          <w:sz w:val="22"/>
          <w:szCs w:val="22"/>
        </w:rPr>
        <w:t xml:space="preserve">relevant </w:t>
      </w:r>
      <w:r w:rsidR="00726AAF" w:rsidRPr="792D327E">
        <w:rPr>
          <w:rFonts w:asciiTheme="minorHAnsi" w:hAnsiTheme="minorHAnsi" w:cstheme="minorBidi"/>
          <w:sz w:val="22"/>
          <w:szCs w:val="22"/>
        </w:rPr>
        <w:t>and specific to your organisation.</w:t>
      </w:r>
    </w:p>
    <w:p w14:paraId="0514554D" w14:textId="77777777" w:rsidR="00903465" w:rsidRDefault="00903465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58A4C753" w14:textId="7C2AD262" w:rsidR="00903465" w:rsidRDefault="00660E29" w:rsidP="00903465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</w:pPr>
      <w:r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 xml:space="preserve">Announcing your Membership </w:t>
      </w:r>
    </w:p>
    <w:p w14:paraId="78D9DA9E" w14:textId="77777777" w:rsidR="00903465" w:rsidRDefault="00903465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6A3641EE" w14:textId="621EAF6B" w:rsidR="00F13F9E" w:rsidRPr="0044041A" w:rsidRDefault="00F13F9E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Sample </w:t>
      </w:r>
      <w:r w:rsidR="008108BE" w:rsidRPr="0044041A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8F218C" w:rsidRPr="0044041A">
        <w:rPr>
          <w:rFonts w:asciiTheme="minorHAnsi" w:hAnsiTheme="minorHAnsi" w:cstheme="minorHAnsi"/>
          <w:b/>
          <w:bCs/>
          <w:sz w:val="22"/>
          <w:szCs w:val="22"/>
        </w:rPr>
        <w:t>ntranet post</w:t>
      </w:r>
      <w:r w:rsidR="000077A8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41D9B" w14:textId="77777777" w:rsidR="001D31FB" w:rsidRPr="0044041A" w:rsidRDefault="001D31FB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3E9E382" w14:textId="2A558BF4" w:rsidR="00AB7C46" w:rsidRPr="000077A8" w:rsidRDefault="00AB7C46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bookmarkStart w:id="2" w:name="_Int_VrBRDFjb"/>
      <w:r w:rsidRPr="000077A8">
        <w:rPr>
          <w:rFonts w:asciiTheme="minorHAnsi" w:hAnsiTheme="minorHAnsi" w:cstheme="minorBidi"/>
          <w:sz w:val="22"/>
          <w:szCs w:val="22"/>
        </w:rPr>
        <w:t>We’ve</w:t>
      </w:r>
      <w:bookmarkEnd w:id="2"/>
      <w:r w:rsidRPr="000077A8">
        <w:rPr>
          <w:rFonts w:asciiTheme="minorHAnsi" w:hAnsiTheme="minorHAnsi" w:cstheme="minorBidi"/>
          <w:sz w:val="22"/>
          <w:szCs w:val="22"/>
        </w:rPr>
        <w:t xml:space="preserve"> joined The Institute of Customer Service </w:t>
      </w:r>
      <w:r w:rsidR="009804BB" w:rsidRPr="000077A8">
        <w:rPr>
          <w:rFonts w:ascii="Segoe UI Emoji" w:hAnsi="Segoe UI Emoji" w:cs="Segoe UI Emoji"/>
          <w:sz w:val="22"/>
          <w:szCs w:val="22"/>
        </w:rPr>
        <w:t>🎉</w:t>
      </w:r>
    </w:p>
    <w:p w14:paraId="6B206CB7" w14:textId="77777777" w:rsidR="009804BB" w:rsidRPr="0044041A" w:rsidRDefault="009804BB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4EEF82D2" w14:textId="7B0AE4CD" w:rsidR="792D327E" w:rsidRPr="000077A8" w:rsidRDefault="0041511E" w:rsidP="792D327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To further its</w:t>
      </w:r>
      <w:r w:rsidR="00526835" w:rsidRPr="792D327E">
        <w:rPr>
          <w:rFonts w:asciiTheme="minorHAnsi" w:hAnsiTheme="minorHAnsi" w:cstheme="minorBidi"/>
          <w:sz w:val="22"/>
          <w:szCs w:val="22"/>
        </w:rPr>
        <w:t xml:space="preserve"> ongoing commitment to customer excellence and supporting our customer service staff, [COMPANY NAME] </w:t>
      </w:r>
      <w:r w:rsidRPr="792D327E">
        <w:rPr>
          <w:rFonts w:asciiTheme="minorHAnsi" w:hAnsiTheme="minorHAnsi" w:cstheme="minorBidi"/>
          <w:sz w:val="22"/>
          <w:szCs w:val="22"/>
        </w:rPr>
        <w:t xml:space="preserve">has joined </w:t>
      </w:r>
      <w:hyperlink r:id="rId8">
        <w:r w:rsidRPr="792D327E">
          <w:rPr>
            <w:rStyle w:val="Hyperlink"/>
            <w:rFonts w:asciiTheme="minorHAnsi" w:hAnsiTheme="minorHAnsi" w:cstheme="minorBidi"/>
            <w:sz w:val="22"/>
            <w:szCs w:val="22"/>
          </w:rPr>
          <w:t>The Institute of Customer Service</w:t>
        </w:r>
      </w:hyperlink>
      <w:r w:rsidR="00CA085B" w:rsidRPr="792D327E">
        <w:rPr>
          <w:rFonts w:asciiTheme="minorHAnsi" w:hAnsiTheme="minorHAnsi" w:cstheme="minorBidi"/>
          <w:sz w:val="22"/>
          <w:szCs w:val="22"/>
        </w:rPr>
        <w:t>.</w:t>
      </w:r>
    </w:p>
    <w:p w14:paraId="5B759ECD" w14:textId="3B4BD8D7" w:rsidR="792D327E" w:rsidRDefault="00135A6C" w:rsidP="000077A8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The Institute of Customer Service is the UK's professional customer service body</w:t>
      </w:r>
      <w:r w:rsidR="00AB388A" w:rsidRPr="792D327E">
        <w:rPr>
          <w:rFonts w:asciiTheme="minorHAnsi" w:hAnsiTheme="minorHAnsi" w:cstheme="minorBidi"/>
          <w:sz w:val="22"/>
          <w:szCs w:val="22"/>
        </w:rPr>
        <w:t xml:space="preserve">, seeking to improve </w:t>
      </w:r>
      <w:r w:rsidR="00074CCB" w:rsidRPr="792D327E">
        <w:rPr>
          <w:rFonts w:asciiTheme="minorHAnsi" w:hAnsiTheme="minorHAnsi" w:cstheme="minorBidi"/>
          <w:sz w:val="22"/>
          <w:szCs w:val="22"/>
        </w:rPr>
        <w:t xml:space="preserve">business performance </w:t>
      </w:r>
      <w:r w:rsidR="00532A9C">
        <w:rPr>
          <w:rFonts w:asciiTheme="minorHAnsi" w:hAnsiTheme="minorHAnsi" w:cstheme="minorBidi"/>
          <w:sz w:val="22"/>
          <w:szCs w:val="22"/>
        </w:rPr>
        <w:t>through enhanced</w:t>
      </w:r>
      <w:r w:rsidR="00074CCB" w:rsidRPr="792D327E">
        <w:rPr>
          <w:rFonts w:asciiTheme="minorHAnsi" w:hAnsiTheme="minorHAnsi" w:cstheme="minorBidi"/>
          <w:sz w:val="22"/>
          <w:szCs w:val="22"/>
        </w:rPr>
        <w:t xml:space="preserve"> customer experience.</w:t>
      </w:r>
    </w:p>
    <w:p w14:paraId="58625117" w14:textId="67CA78A2" w:rsidR="00227E2C" w:rsidRPr="0044041A" w:rsidRDefault="0008075A" w:rsidP="2E8B9770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The </w:t>
      </w:r>
      <w:r w:rsidR="00E024E9" w:rsidRPr="0044041A">
        <w:rPr>
          <w:rFonts w:asciiTheme="minorHAnsi" w:hAnsiTheme="minorHAnsi" w:cstheme="minorHAnsi"/>
          <w:sz w:val="22"/>
          <w:szCs w:val="22"/>
        </w:rPr>
        <w:t>membership</w:t>
      </w:r>
      <w:r w:rsidRPr="0044041A">
        <w:rPr>
          <w:rFonts w:asciiTheme="minorHAnsi" w:hAnsiTheme="minorHAnsi" w:cstheme="minorHAnsi"/>
          <w:sz w:val="22"/>
          <w:szCs w:val="22"/>
        </w:rPr>
        <w:t xml:space="preserve"> </w:t>
      </w:r>
      <w:r w:rsidR="009A486B" w:rsidRPr="0044041A">
        <w:rPr>
          <w:rFonts w:asciiTheme="minorHAnsi" w:hAnsiTheme="minorHAnsi" w:cstheme="minorHAnsi"/>
          <w:sz w:val="22"/>
          <w:szCs w:val="22"/>
        </w:rPr>
        <w:t>will provide</w:t>
      </w:r>
      <w:r w:rsidRPr="0044041A">
        <w:rPr>
          <w:rFonts w:asciiTheme="minorHAnsi" w:hAnsiTheme="minorHAnsi" w:cstheme="minorHAnsi"/>
          <w:sz w:val="22"/>
          <w:szCs w:val="22"/>
        </w:rPr>
        <w:t xml:space="preserve"> tools and services to support</w:t>
      </w:r>
      <w:r w:rsidR="009A486B" w:rsidRPr="0044041A">
        <w:rPr>
          <w:rFonts w:asciiTheme="minorHAnsi" w:hAnsiTheme="minorHAnsi" w:cstheme="minorHAnsi"/>
          <w:sz w:val="22"/>
          <w:szCs w:val="22"/>
        </w:rPr>
        <w:t xml:space="preserve"> [COMPANY NAME]’s</w:t>
      </w:r>
      <w:r w:rsidRPr="0044041A">
        <w:rPr>
          <w:rFonts w:asciiTheme="minorHAnsi" w:hAnsiTheme="minorHAnsi" w:cstheme="minorHAnsi"/>
          <w:sz w:val="22"/>
          <w:szCs w:val="22"/>
        </w:rPr>
        <w:t xml:space="preserve"> continuous customer service improvement</w:t>
      </w:r>
      <w:r w:rsidR="00532A9C">
        <w:rPr>
          <w:rFonts w:asciiTheme="minorHAnsi" w:hAnsiTheme="minorHAnsi" w:cstheme="minorHAnsi"/>
          <w:sz w:val="22"/>
          <w:szCs w:val="22"/>
        </w:rPr>
        <w:t>,</w:t>
      </w:r>
      <w:r w:rsidRPr="0044041A">
        <w:rPr>
          <w:rFonts w:asciiTheme="minorHAnsi" w:hAnsiTheme="minorHAnsi" w:cstheme="minorHAnsi"/>
          <w:sz w:val="22"/>
          <w:szCs w:val="22"/>
        </w:rPr>
        <w:t xml:space="preserve"> a</w:t>
      </w:r>
      <w:r w:rsidR="009A486B" w:rsidRPr="0044041A">
        <w:rPr>
          <w:rFonts w:asciiTheme="minorHAnsi" w:hAnsiTheme="minorHAnsi" w:cstheme="minorHAnsi"/>
          <w:sz w:val="22"/>
          <w:szCs w:val="22"/>
        </w:rPr>
        <w:t>s well as</w:t>
      </w:r>
      <w:r w:rsidRPr="0044041A">
        <w:rPr>
          <w:rFonts w:asciiTheme="minorHAnsi" w:hAnsiTheme="minorHAnsi" w:cstheme="minorHAnsi"/>
          <w:sz w:val="22"/>
          <w:szCs w:val="22"/>
        </w:rPr>
        <w:t xml:space="preserve"> a framework for </w:t>
      </w:r>
      <w:r w:rsidR="009A486B" w:rsidRPr="0044041A">
        <w:rPr>
          <w:rFonts w:asciiTheme="minorHAnsi" w:hAnsiTheme="minorHAnsi" w:cstheme="minorHAnsi"/>
          <w:sz w:val="22"/>
          <w:szCs w:val="22"/>
        </w:rPr>
        <w:t xml:space="preserve">us to </w:t>
      </w:r>
      <w:r w:rsidRPr="0044041A">
        <w:rPr>
          <w:rFonts w:asciiTheme="minorHAnsi" w:hAnsiTheme="minorHAnsi" w:cstheme="minorHAnsi"/>
          <w:sz w:val="22"/>
          <w:szCs w:val="22"/>
        </w:rPr>
        <w:t>share</w:t>
      </w:r>
      <w:r w:rsidR="00321E1B">
        <w:rPr>
          <w:rFonts w:asciiTheme="minorHAnsi" w:hAnsiTheme="minorHAnsi" w:cstheme="minorHAnsi"/>
          <w:sz w:val="22"/>
          <w:szCs w:val="22"/>
        </w:rPr>
        <w:t xml:space="preserve"> progress</w:t>
      </w:r>
      <w:r w:rsidRPr="0044041A">
        <w:rPr>
          <w:rFonts w:asciiTheme="minorHAnsi" w:hAnsiTheme="minorHAnsi" w:cstheme="minorHAnsi"/>
          <w:sz w:val="22"/>
          <w:szCs w:val="22"/>
        </w:rPr>
        <w:t xml:space="preserve"> </w:t>
      </w:r>
      <w:r w:rsidR="009A486B" w:rsidRPr="0044041A">
        <w:rPr>
          <w:rFonts w:asciiTheme="minorHAnsi" w:hAnsiTheme="minorHAnsi" w:cstheme="minorHAnsi"/>
          <w:sz w:val="22"/>
          <w:szCs w:val="22"/>
        </w:rPr>
        <w:t>with the whole organisation</w:t>
      </w:r>
      <w:r w:rsidRPr="0044041A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6B90A09" w14:textId="74F4A4C3" w:rsidR="00863344" w:rsidRPr="0044041A" w:rsidRDefault="00B43564" w:rsidP="2E8B9770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There were </w:t>
      </w:r>
      <w:r w:rsidR="006604AA" w:rsidRPr="792D327E">
        <w:rPr>
          <w:rFonts w:asciiTheme="minorHAnsi" w:hAnsiTheme="minorHAnsi" w:cstheme="minorBidi"/>
          <w:sz w:val="22"/>
          <w:szCs w:val="22"/>
        </w:rPr>
        <w:t xml:space="preserve">several </w:t>
      </w:r>
      <w:r w:rsidRPr="792D327E">
        <w:rPr>
          <w:rFonts w:asciiTheme="minorHAnsi" w:hAnsiTheme="minorHAnsi" w:cstheme="minorBidi"/>
          <w:sz w:val="22"/>
          <w:szCs w:val="22"/>
        </w:rPr>
        <w:t xml:space="preserve">key drivers behind our decision to join </w:t>
      </w:r>
      <w:r w:rsidR="003F07D4" w:rsidRPr="792D327E">
        <w:rPr>
          <w:rFonts w:asciiTheme="minorHAnsi" w:hAnsiTheme="minorHAnsi" w:cstheme="minorBidi"/>
          <w:sz w:val="22"/>
          <w:szCs w:val="22"/>
        </w:rPr>
        <w:t>The Institute</w:t>
      </w:r>
      <w:r w:rsidR="00863344" w:rsidRPr="792D327E">
        <w:rPr>
          <w:rFonts w:asciiTheme="minorHAnsi" w:hAnsiTheme="minorHAnsi" w:cstheme="minorBidi"/>
          <w:sz w:val="22"/>
          <w:szCs w:val="22"/>
        </w:rPr>
        <w:t>, including understanding our service strengths and areas of improvement,</w:t>
      </w:r>
      <w:r w:rsidR="00FD4D21" w:rsidRPr="792D327E">
        <w:rPr>
          <w:rFonts w:asciiTheme="minorHAnsi" w:hAnsiTheme="minorHAnsi" w:cstheme="minorBidi"/>
          <w:sz w:val="22"/>
          <w:szCs w:val="22"/>
        </w:rPr>
        <w:t xml:space="preserve"> and</w:t>
      </w:r>
      <w:r w:rsidR="00863344" w:rsidRPr="792D327E">
        <w:rPr>
          <w:rFonts w:asciiTheme="minorHAnsi" w:hAnsiTheme="minorHAnsi" w:cstheme="minorBidi"/>
          <w:sz w:val="22"/>
          <w:szCs w:val="22"/>
        </w:rPr>
        <w:t xml:space="preserve"> enhancing our service performance</w:t>
      </w:r>
      <w:r w:rsidR="00FD4D21" w:rsidRPr="792D327E">
        <w:rPr>
          <w:rFonts w:asciiTheme="minorHAnsi" w:hAnsiTheme="minorHAnsi" w:cstheme="minorBidi"/>
          <w:sz w:val="22"/>
          <w:szCs w:val="22"/>
        </w:rPr>
        <w:t>. Through membership</w:t>
      </w:r>
      <w:r w:rsidR="00700BBD">
        <w:rPr>
          <w:rFonts w:asciiTheme="minorHAnsi" w:hAnsiTheme="minorHAnsi" w:cstheme="minorBidi"/>
          <w:sz w:val="22"/>
          <w:szCs w:val="22"/>
        </w:rPr>
        <w:t>,</w:t>
      </w:r>
      <w:r w:rsidR="00FD4D21" w:rsidRPr="792D327E">
        <w:rPr>
          <w:rFonts w:asciiTheme="minorHAnsi" w:hAnsiTheme="minorHAnsi" w:cstheme="minorBidi"/>
          <w:sz w:val="22"/>
          <w:szCs w:val="22"/>
        </w:rPr>
        <w:t xml:space="preserve"> we will gain </w:t>
      </w:r>
      <w:r w:rsidR="00863344" w:rsidRPr="792D327E">
        <w:rPr>
          <w:rFonts w:asciiTheme="minorHAnsi" w:hAnsiTheme="minorHAnsi" w:cstheme="minorBidi"/>
          <w:sz w:val="22"/>
          <w:szCs w:val="22"/>
        </w:rPr>
        <w:t>access to exclusive research, training</w:t>
      </w:r>
      <w:r w:rsidR="00FD4D21" w:rsidRPr="792D327E">
        <w:rPr>
          <w:rFonts w:asciiTheme="minorHAnsi" w:hAnsiTheme="minorHAnsi" w:cstheme="minorBidi"/>
          <w:sz w:val="22"/>
          <w:szCs w:val="22"/>
        </w:rPr>
        <w:t>,</w:t>
      </w:r>
      <w:r w:rsidR="00863344" w:rsidRPr="792D327E">
        <w:rPr>
          <w:rFonts w:asciiTheme="minorHAnsi" w:hAnsiTheme="minorHAnsi" w:cstheme="minorBidi"/>
          <w:sz w:val="22"/>
          <w:szCs w:val="22"/>
        </w:rPr>
        <w:t xml:space="preserve"> and a network of other leading businesses.</w:t>
      </w:r>
    </w:p>
    <w:p w14:paraId="73FD7DE4" w14:textId="2C2C8E15" w:rsidR="004601CF" w:rsidRPr="0044041A" w:rsidRDefault="004601CF" w:rsidP="2E8B9770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Membership </w:t>
      </w:r>
      <w:r w:rsidR="002D5260" w:rsidRPr="792D327E">
        <w:rPr>
          <w:rFonts w:asciiTheme="minorHAnsi" w:hAnsiTheme="minorHAnsi" w:cstheme="minorBidi"/>
          <w:sz w:val="22"/>
          <w:szCs w:val="22"/>
        </w:rPr>
        <w:t xml:space="preserve">will give </w:t>
      </w:r>
      <w:r w:rsidRPr="792D327E">
        <w:rPr>
          <w:rFonts w:asciiTheme="minorHAnsi" w:hAnsiTheme="minorHAnsi" w:cstheme="minorBidi"/>
          <w:sz w:val="22"/>
          <w:szCs w:val="22"/>
        </w:rPr>
        <w:t>us access to t</w:t>
      </w:r>
      <w:r w:rsidR="00531534" w:rsidRPr="792D327E">
        <w:rPr>
          <w:rFonts w:asciiTheme="minorHAnsi" w:hAnsiTheme="minorHAnsi" w:cstheme="minorBidi"/>
          <w:sz w:val="22"/>
          <w:szCs w:val="22"/>
        </w:rPr>
        <w:t>raining</w:t>
      </w:r>
      <w:r w:rsidRPr="792D327E">
        <w:rPr>
          <w:rFonts w:asciiTheme="minorHAnsi" w:hAnsiTheme="minorHAnsi" w:cstheme="minorBidi"/>
          <w:sz w:val="22"/>
          <w:szCs w:val="22"/>
        </w:rPr>
        <w:t xml:space="preserve">, </w:t>
      </w:r>
      <w:r w:rsidR="007D49E5" w:rsidRPr="792D327E">
        <w:rPr>
          <w:rFonts w:asciiTheme="minorHAnsi" w:hAnsiTheme="minorHAnsi" w:cstheme="minorBidi"/>
          <w:sz w:val="22"/>
          <w:szCs w:val="22"/>
        </w:rPr>
        <w:t xml:space="preserve">regular </w:t>
      </w:r>
      <w:r w:rsidR="00BA3B80" w:rsidRPr="792D327E">
        <w:rPr>
          <w:rFonts w:asciiTheme="minorHAnsi" w:hAnsiTheme="minorHAnsi" w:cstheme="minorBidi"/>
          <w:sz w:val="22"/>
          <w:szCs w:val="22"/>
        </w:rPr>
        <w:t>research</w:t>
      </w:r>
      <w:r w:rsidR="00531534" w:rsidRPr="792D327E">
        <w:rPr>
          <w:rFonts w:asciiTheme="minorHAnsi" w:hAnsiTheme="minorHAnsi" w:cstheme="minorBidi"/>
          <w:sz w:val="22"/>
          <w:szCs w:val="22"/>
        </w:rPr>
        <w:t>-backed insights</w:t>
      </w:r>
      <w:r w:rsidR="007D49E5" w:rsidRPr="792D327E">
        <w:rPr>
          <w:rFonts w:asciiTheme="minorHAnsi" w:hAnsiTheme="minorHAnsi" w:cstheme="minorBidi"/>
          <w:sz w:val="22"/>
          <w:szCs w:val="22"/>
        </w:rPr>
        <w:t>,</w:t>
      </w:r>
      <w:r w:rsidR="00BA3B80" w:rsidRPr="792D327E">
        <w:rPr>
          <w:rFonts w:asciiTheme="minorHAnsi" w:hAnsiTheme="minorHAnsi" w:cstheme="minorBidi"/>
          <w:sz w:val="22"/>
          <w:szCs w:val="22"/>
        </w:rPr>
        <w:t xml:space="preserve"> and</w:t>
      </w:r>
      <w:r w:rsidR="00531534" w:rsidRPr="792D327E">
        <w:rPr>
          <w:rFonts w:asciiTheme="minorHAnsi" w:hAnsiTheme="minorHAnsi" w:cstheme="minorBidi"/>
          <w:sz w:val="22"/>
          <w:szCs w:val="22"/>
        </w:rPr>
        <w:t xml:space="preserve"> independent</w:t>
      </w:r>
      <w:r w:rsidR="00BA3B80" w:rsidRPr="792D327E">
        <w:rPr>
          <w:rFonts w:asciiTheme="minorHAnsi" w:hAnsiTheme="minorHAnsi" w:cstheme="minorBidi"/>
          <w:sz w:val="22"/>
          <w:szCs w:val="22"/>
        </w:rPr>
        <w:t xml:space="preserve"> benchmarking, as well as </w:t>
      </w:r>
      <w:r w:rsidR="007D49E5" w:rsidRPr="792D327E">
        <w:rPr>
          <w:rFonts w:asciiTheme="minorHAnsi" w:hAnsiTheme="minorHAnsi" w:cstheme="minorBidi"/>
          <w:sz w:val="22"/>
          <w:szCs w:val="22"/>
        </w:rPr>
        <w:t>top-tier advice and counsel</w:t>
      </w:r>
      <w:r w:rsidRPr="792D327E">
        <w:rPr>
          <w:rFonts w:asciiTheme="minorHAnsi" w:hAnsiTheme="minorHAnsi" w:cstheme="minorBidi"/>
          <w:sz w:val="22"/>
          <w:szCs w:val="22"/>
        </w:rPr>
        <w:t xml:space="preserve"> to deliver world-class customer service,</w:t>
      </w:r>
      <w:r w:rsidR="007D49E5" w:rsidRPr="792D327E">
        <w:rPr>
          <w:rFonts w:asciiTheme="minorHAnsi" w:hAnsiTheme="minorHAnsi" w:cstheme="minorBidi"/>
          <w:sz w:val="22"/>
          <w:szCs w:val="22"/>
        </w:rPr>
        <w:t xml:space="preserve"> with services </w:t>
      </w:r>
      <w:r w:rsidR="00700BBD">
        <w:rPr>
          <w:rFonts w:asciiTheme="minorHAnsi" w:hAnsiTheme="minorHAnsi" w:cstheme="minorBidi"/>
          <w:sz w:val="22"/>
          <w:szCs w:val="22"/>
        </w:rPr>
        <w:t xml:space="preserve">- </w:t>
      </w:r>
      <w:r w:rsidR="007D49E5" w:rsidRPr="792D327E">
        <w:rPr>
          <w:rFonts w:asciiTheme="minorHAnsi" w:hAnsiTheme="minorHAnsi" w:cstheme="minorBidi"/>
          <w:sz w:val="22"/>
          <w:szCs w:val="22"/>
        </w:rPr>
        <w:t>including</w:t>
      </w:r>
      <w:r w:rsidRPr="792D327E">
        <w:rPr>
          <w:rFonts w:asciiTheme="minorHAnsi" w:hAnsiTheme="minorHAnsi" w:cstheme="minorBidi"/>
          <w:sz w:val="22"/>
          <w:szCs w:val="22"/>
        </w:rPr>
        <w:t>:</w:t>
      </w:r>
    </w:p>
    <w:p w14:paraId="5ED3918E" w14:textId="77777777" w:rsidR="004601CF" w:rsidRPr="0044041A" w:rsidRDefault="004601CF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>Professional development (workshops, training &amp; qualifications)</w:t>
      </w:r>
    </w:p>
    <w:p w14:paraId="7583ECFE" w14:textId="77777777" w:rsidR="004601CF" w:rsidRPr="0044041A" w:rsidRDefault="004601CF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>Performance benchmarking</w:t>
      </w:r>
    </w:p>
    <w:p w14:paraId="6127C881" w14:textId="67A6E6AC" w:rsidR="004601CF" w:rsidRPr="0044041A" w:rsidRDefault="00B13D86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 xml:space="preserve">Policy engagement </w:t>
      </w:r>
    </w:p>
    <w:p w14:paraId="4E43DCFF" w14:textId="77777777" w:rsidR="004601CF" w:rsidRPr="0044041A" w:rsidRDefault="004601CF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>Exclusive research and insight</w:t>
      </w:r>
    </w:p>
    <w:p w14:paraId="1C81FE34" w14:textId="27B10045" w:rsidR="004601CF" w:rsidRPr="0044041A" w:rsidRDefault="004601CF" w:rsidP="792D327E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</w:pPr>
      <w:r w:rsidRPr="792D327E">
        <w:t xml:space="preserve">Advice, </w:t>
      </w:r>
      <w:r w:rsidR="00216355" w:rsidRPr="792D327E">
        <w:t>support,</w:t>
      </w:r>
      <w:r w:rsidRPr="792D327E">
        <w:t xml:space="preserve"> and </w:t>
      </w:r>
      <w:r w:rsidR="00B13D86" w:rsidRPr="792D327E">
        <w:t>counsel for multiple stakeholders</w:t>
      </w:r>
    </w:p>
    <w:p w14:paraId="10E8197A" w14:textId="1A959C07" w:rsidR="792D327E" w:rsidRDefault="792D327E" w:rsidP="792D327E">
      <w:pPr>
        <w:shd w:val="clear" w:color="auto" w:fill="FFFFFF" w:themeFill="background1"/>
        <w:spacing w:after="0" w:line="240" w:lineRule="auto"/>
      </w:pPr>
    </w:p>
    <w:p w14:paraId="4201C305" w14:textId="31585902" w:rsidR="004601CF" w:rsidRPr="0044041A" w:rsidRDefault="0077279F" w:rsidP="2E8B9770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lastRenderedPageBreak/>
        <w:t>You can f</w:t>
      </w:r>
      <w:r w:rsidR="008D77DC" w:rsidRPr="0044041A">
        <w:rPr>
          <w:rFonts w:asciiTheme="minorHAnsi" w:hAnsiTheme="minorHAnsi" w:cstheme="minorHAnsi"/>
          <w:sz w:val="22"/>
          <w:szCs w:val="22"/>
        </w:rPr>
        <w:t>ind out m</w:t>
      </w:r>
      <w:r w:rsidR="004601CF" w:rsidRPr="0044041A">
        <w:rPr>
          <w:rFonts w:asciiTheme="minorHAnsi" w:hAnsiTheme="minorHAnsi" w:cstheme="minorHAnsi"/>
          <w:sz w:val="22"/>
          <w:szCs w:val="22"/>
        </w:rPr>
        <w:t xml:space="preserve">ore about the </w:t>
      </w:r>
      <w:hyperlink r:id="rId9">
        <w:r w:rsidR="004601CF" w:rsidRPr="0044041A">
          <w:rPr>
            <w:rStyle w:val="Hyperlink"/>
            <w:rFonts w:asciiTheme="minorHAnsi" w:hAnsiTheme="minorHAnsi" w:cstheme="minorHAnsi"/>
            <w:sz w:val="22"/>
            <w:szCs w:val="22"/>
          </w:rPr>
          <w:t>benefits of membership</w:t>
        </w:r>
        <w:r w:rsidR="008D77DC" w:rsidRPr="0044041A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here.</w:t>
        </w:r>
      </w:hyperlink>
      <w:r w:rsidR="008D77DC" w:rsidRPr="0044041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A231DF" w14:textId="535BEA6B" w:rsidR="792D327E" w:rsidRPr="00974B0C" w:rsidRDefault="0077279F" w:rsidP="00974B0C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HAnsi"/>
          <w:color w:val="616161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We will be updating you regularly on </w:t>
      </w:r>
      <w:r w:rsidR="00FC7A1F" w:rsidRPr="792D327E">
        <w:rPr>
          <w:rFonts w:asciiTheme="minorHAnsi" w:hAnsiTheme="minorHAnsi" w:cstheme="minorBidi"/>
          <w:sz w:val="22"/>
          <w:szCs w:val="22"/>
        </w:rPr>
        <w:t xml:space="preserve">the various activities we will undertake as part of our membership with The Institute, but in the meantime if you have any </w:t>
      </w:r>
      <w:r w:rsidR="0018051F" w:rsidRPr="792D327E">
        <w:rPr>
          <w:rFonts w:asciiTheme="minorHAnsi" w:hAnsiTheme="minorHAnsi" w:cstheme="minorBidi"/>
          <w:sz w:val="22"/>
          <w:szCs w:val="22"/>
        </w:rPr>
        <w:t>questions,</w:t>
      </w:r>
      <w:r w:rsidR="00FC7A1F" w:rsidRPr="792D327E">
        <w:rPr>
          <w:rFonts w:asciiTheme="minorHAnsi" w:hAnsiTheme="minorHAnsi" w:cstheme="minorBidi"/>
          <w:sz w:val="22"/>
          <w:szCs w:val="22"/>
        </w:rPr>
        <w:t xml:space="preserve"> you can reach out to [NAME], who is managing the </w:t>
      </w:r>
      <w:r w:rsidR="003B4691" w:rsidRPr="792D327E">
        <w:rPr>
          <w:rFonts w:asciiTheme="minorHAnsi" w:hAnsiTheme="minorHAnsi" w:cstheme="minorBidi"/>
          <w:sz w:val="22"/>
          <w:szCs w:val="22"/>
        </w:rPr>
        <w:t>membership</w:t>
      </w:r>
      <w:r w:rsidR="00FC7A1F" w:rsidRPr="792D327E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13347565" w14:textId="16C65E82" w:rsidR="00A879CD" w:rsidRPr="0044041A" w:rsidRDefault="00E56B54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>[INSERT THE INSTITUTE LOGO]</w:t>
      </w:r>
    </w:p>
    <w:p w14:paraId="0ECD3DDF" w14:textId="77777777" w:rsidR="008F218C" w:rsidRDefault="008F218C" w:rsidP="00460A14">
      <w:pPr>
        <w:pStyle w:val="NormalWeb"/>
        <w:pBdr>
          <w:bottom w:val="single" w:sz="6" w:space="1" w:color="auto"/>
        </w:pBd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E6C8806" w14:textId="77777777" w:rsidR="00D569EE" w:rsidRPr="0044041A" w:rsidRDefault="00D569EE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B9C36EA" w14:textId="4875F3B6" w:rsidR="008F218C" w:rsidRPr="0044041A" w:rsidRDefault="008F218C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Sample internal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email</w:t>
      </w:r>
      <w:proofErr w:type="gramEnd"/>
    </w:p>
    <w:p w14:paraId="7EAAF64C" w14:textId="77777777" w:rsidR="00A76B44" w:rsidRPr="0044041A" w:rsidRDefault="00A76B44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99BD37E" w14:textId="3D6E2E84" w:rsidR="001D31FB" w:rsidRPr="0044041A" w:rsidRDefault="000543A2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Dear all, </w:t>
      </w:r>
    </w:p>
    <w:p w14:paraId="336C7808" w14:textId="77777777" w:rsidR="000543A2" w:rsidRPr="0044041A" w:rsidRDefault="000543A2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D752D3F" w14:textId="04BE8666" w:rsidR="792D327E" w:rsidRPr="00D569EE" w:rsidRDefault="00A43FD2" w:rsidP="792D327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Some exciting news to share with the team! </w:t>
      </w:r>
      <w:r w:rsidR="00E6334E" w:rsidRPr="792D327E">
        <w:rPr>
          <w:rFonts w:asciiTheme="minorHAnsi" w:hAnsiTheme="minorHAnsi" w:cstheme="minorBidi"/>
          <w:sz w:val="22"/>
          <w:szCs w:val="22"/>
        </w:rPr>
        <w:t>As part of its ongoing commitment to putting customer excellence at the heart of everything we do</w:t>
      </w:r>
      <w:r w:rsidR="00920387" w:rsidRPr="792D327E">
        <w:rPr>
          <w:rFonts w:asciiTheme="minorHAnsi" w:hAnsiTheme="minorHAnsi" w:cstheme="minorBidi"/>
          <w:sz w:val="22"/>
          <w:szCs w:val="22"/>
        </w:rPr>
        <w:t xml:space="preserve">, [COMPANY NAME] has decided to join </w:t>
      </w:r>
      <w:hyperlink r:id="rId10">
        <w:r w:rsidR="00920387" w:rsidRPr="792D327E">
          <w:rPr>
            <w:rStyle w:val="Hyperlink"/>
            <w:rFonts w:asciiTheme="minorHAnsi" w:hAnsiTheme="minorHAnsi" w:cstheme="minorBidi"/>
            <w:sz w:val="22"/>
            <w:szCs w:val="22"/>
          </w:rPr>
          <w:t>The Institute of Customer Service</w:t>
        </w:r>
      </w:hyperlink>
      <w:r w:rsidR="00920387" w:rsidRPr="792D327E">
        <w:rPr>
          <w:rFonts w:asciiTheme="minorHAnsi" w:hAnsiTheme="minorHAnsi" w:cstheme="minorBidi"/>
          <w:sz w:val="22"/>
          <w:szCs w:val="22"/>
        </w:rPr>
        <w:t xml:space="preserve"> </w:t>
      </w:r>
      <w:r w:rsidR="00C652FC" w:rsidRPr="792D327E">
        <w:rPr>
          <w:rFonts w:ascii="Segoe UI Emoji" w:hAnsi="Segoe UI Emoji" w:cs="Segoe UI Emoji"/>
          <w:sz w:val="22"/>
          <w:szCs w:val="22"/>
        </w:rPr>
        <w:t>🎉🎉</w:t>
      </w:r>
    </w:p>
    <w:p w14:paraId="7D263A57" w14:textId="71E5E291" w:rsidR="792D327E" w:rsidRDefault="00F634A7" w:rsidP="00D569EE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The Institute of Customer Service is the UK's professional customer service body, seeking to improve business performance </w:t>
      </w:r>
      <w:r w:rsidR="00D569EE">
        <w:rPr>
          <w:rFonts w:asciiTheme="minorHAnsi" w:hAnsiTheme="minorHAnsi" w:cstheme="minorBidi"/>
          <w:sz w:val="22"/>
          <w:szCs w:val="22"/>
        </w:rPr>
        <w:t>through enhanced</w:t>
      </w:r>
      <w:r w:rsidRPr="792D327E">
        <w:rPr>
          <w:rFonts w:asciiTheme="minorHAnsi" w:hAnsiTheme="minorHAnsi" w:cstheme="minorBidi"/>
          <w:sz w:val="22"/>
          <w:szCs w:val="22"/>
        </w:rPr>
        <w:t xml:space="preserve"> customer experience.</w:t>
      </w:r>
    </w:p>
    <w:p w14:paraId="2A59AE2D" w14:textId="1B31D7A7" w:rsidR="00CA3470" w:rsidRPr="0044041A" w:rsidRDefault="00F634A7" w:rsidP="2E8B9770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>The membership will provide tools and services to support [COMPANY NAME]’s continuous customer service improvement</w:t>
      </w:r>
      <w:r w:rsidR="00D569EE">
        <w:rPr>
          <w:rFonts w:asciiTheme="minorHAnsi" w:hAnsiTheme="minorHAnsi" w:cstheme="minorHAnsi"/>
          <w:sz w:val="22"/>
          <w:szCs w:val="22"/>
        </w:rPr>
        <w:t>,</w:t>
      </w:r>
      <w:r w:rsidRPr="0044041A">
        <w:rPr>
          <w:rFonts w:asciiTheme="minorHAnsi" w:hAnsiTheme="minorHAnsi" w:cstheme="minorHAnsi"/>
          <w:sz w:val="22"/>
          <w:szCs w:val="22"/>
        </w:rPr>
        <w:t xml:space="preserve"> as well as a framework for us to share with</w:t>
      </w:r>
      <w:r w:rsidR="000D561B">
        <w:rPr>
          <w:rFonts w:asciiTheme="minorHAnsi" w:hAnsiTheme="minorHAnsi" w:cstheme="minorHAnsi"/>
          <w:sz w:val="22"/>
          <w:szCs w:val="22"/>
        </w:rPr>
        <w:t xml:space="preserve"> progress</w:t>
      </w:r>
      <w:r w:rsidRPr="0044041A">
        <w:rPr>
          <w:rFonts w:asciiTheme="minorHAnsi" w:hAnsiTheme="minorHAnsi" w:cstheme="minorHAnsi"/>
          <w:sz w:val="22"/>
          <w:szCs w:val="22"/>
        </w:rPr>
        <w:t xml:space="preserve"> the whole organisation.</w:t>
      </w:r>
    </w:p>
    <w:p w14:paraId="3BB9802B" w14:textId="5D52795F" w:rsidR="00AD4B14" w:rsidRPr="0044041A" w:rsidRDefault="00AD4B14" w:rsidP="792D327E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You can find out all about the </w:t>
      </w:r>
      <w:hyperlink r:id="rId11">
        <w:r w:rsidRPr="792D327E">
          <w:rPr>
            <w:rStyle w:val="Hyperlink"/>
            <w:rFonts w:asciiTheme="minorHAnsi" w:hAnsiTheme="minorHAnsi" w:cstheme="minorBidi"/>
            <w:sz w:val="22"/>
            <w:szCs w:val="22"/>
          </w:rPr>
          <w:t xml:space="preserve">benefits of membership </w:t>
        </w:r>
        <w:r w:rsidR="00D82BB2" w:rsidRPr="792D327E">
          <w:rPr>
            <w:rStyle w:val="Hyperlink"/>
            <w:rFonts w:asciiTheme="minorHAnsi" w:hAnsiTheme="minorHAnsi" w:cstheme="minorBidi"/>
            <w:sz w:val="22"/>
            <w:szCs w:val="22"/>
          </w:rPr>
          <w:t>here</w:t>
        </w:r>
      </w:hyperlink>
      <w:r w:rsidR="00D82BB2" w:rsidRPr="792D327E">
        <w:rPr>
          <w:rFonts w:asciiTheme="minorHAnsi" w:hAnsiTheme="minorHAnsi" w:cstheme="minorBidi"/>
          <w:sz w:val="22"/>
          <w:szCs w:val="22"/>
        </w:rPr>
        <w:t xml:space="preserve"> –</w:t>
      </w:r>
      <w:r w:rsidRPr="792D327E">
        <w:rPr>
          <w:rFonts w:asciiTheme="minorHAnsi" w:hAnsiTheme="minorHAnsi" w:cstheme="minorBidi"/>
          <w:sz w:val="22"/>
          <w:szCs w:val="22"/>
        </w:rPr>
        <w:t xml:space="preserve"> </w:t>
      </w:r>
      <w:r w:rsidR="00D82BB2" w:rsidRPr="792D327E">
        <w:rPr>
          <w:rFonts w:asciiTheme="minorHAnsi" w:hAnsiTheme="minorHAnsi" w:cstheme="minorBidi"/>
          <w:sz w:val="22"/>
          <w:szCs w:val="22"/>
        </w:rPr>
        <w:t xml:space="preserve">some of the services we will </w:t>
      </w:r>
      <w:r w:rsidR="1795EBD6" w:rsidRPr="792D327E">
        <w:rPr>
          <w:rFonts w:asciiTheme="minorHAnsi" w:hAnsiTheme="minorHAnsi" w:cstheme="minorBidi"/>
          <w:sz w:val="22"/>
          <w:szCs w:val="22"/>
        </w:rPr>
        <w:t>take</w:t>
      </w:r>
      <w:r w:rsidR="00D82BB2" w:rsidRPr="792D327E">
        <w:rPr>
          <w:rFonts w:asciiTheme="minorHAnsi" w:hAnsiTheme="minorHAnsi" w:cstheme="minorBidi"/>
          <w:sz w:val="22"/>
          <w:szCs w:val="22"/>
        </w:rPr>
        <w:t xml:space="preserve"> advantage of </w:t>
      </w:r>
      <w:bookmarkStart w:id="3" w:name="_Int_X5wbSHiw"/>
      <w:r w:rsidR="00D82BB2" w:rsidRPr="792D327E">
        <w:rPr>
          <w:rFonts w:asciiTheme="minorHAnsi" w:hAnsiTheme="minorHAnsi" w:cstheme="minorBidi"/>
          <w:sz w:val="22"/>
          <w:szCs w:val="22"/>
        </w:rPr>
        <w:t>include</w:t>
      </w:r>
      <w:bookmarkEnd w:id="3"/>
      <w:r w:rsidR="00D82BB2" w:rsidRPr="792D327E">
        <w:rPr>
          <w:rFonts w:asciiTheme="minorHAnsi" w:hAnsiTheme="minorHAnsi" w:cstheme="minorBidi"/>
          <w:sz w:val="22"/>
          <w:szCs w:val="22"/>
        </w:rPr>
        <w:t xml:space="preserve">: </w:t>
      </w:r>
    </w:p>
    <w:p w14:paraId="3501E380" w14:textId="77777777" w:rsidR="000D4AA7" w:rsidRPr="0044041A" w:rsidRDefault="000D4AA7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>Professional development (workshops, training &amp; qualifications)</w:t>
      </w:r>
    </w:p>
    <w:p w14:paraId="24816C4F" w14:textId="77777777" w:rsidR="000D4AA7" w:rsidRPr="0044041A" w:rsidRDefault="000D4AA7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>Performance benchmarking</w:t>
      </w:r>
    </w:p>
    <w:p w14:paraId="1424DF21" w14:textId="77777777" w:rsidR="000D4AA7" w:rsidRPr="0044041A" w:rsidRDefault="000D4AA7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 xml:space="preserve">Policy engagement </w:t>
      </w:r>
    </w:p>
    <w:p w14:paraId="6590B2F4" w14:textId="77777777" w:rsidR="000D4AA7" w:rsidRPr="0044041A" w:rsidRDefault="000D4AA7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>Exclusive research and insight</w:t>
      </w:r>
    </w:p>
    <w:p w14:paraId="566A61B0" w14:textId="7BC79673" w:rsidR="00D82BB2" w:rsidRPr="0044041A" w:rsidRDefault="000D4AA7" w:rsidP="2E8B9770">
      <w:pPr>
        <w:numPr>
          <w:ilvl w:val="0"/>
          <w:numId w:val="5"/>
        </w:numPr>
        <w:shd w:val="clear" w:color="auto" w:fill="FFFFFF" w:themeFill="background1"/>
        <w:spacing w:after="0" w:line="240" w:lineRule="auto"/>
        <w:textAlignment w:val="baseline"/>
        <w:rPr>
          <w:rFonts w:cstheme="minorHAnsi"/>
        </w:rPr>
      </w:pPr>
      <w:r w:rsidRPr="0044041A">
        <w:rPr>
          <w:rFonts w:cstheme="minorHAnsi"/>
        </w:rPr>
        <w:t xml:space="preserve">Advice, </w:t>
      </w:r>
      <w:r w:rsidR="00C04F13" w:rsidRPr="0044041A">
        <w:rPr>
          <w:rFonts w:cstheme="minorHAnsi"/>
        </w:rPr>
        <w:t>support,</w:t>
      </w:r>
      <w:r w:rsidRPr="0044041A">
        <w:rPr>
          <w:rFonts w:cstheme="minorHAnsi"/>
        </w:rPr>
        <w:t xml:space="preserve"> and a counsel for multiple stakeholders</w:t>
      </w:r>
    </w:p>
    <w:p w14:paraId="6D1B72B5" w14:textId="77777777" w:rsidR="000D4AA7" w:rsidRPr="0044041A" w:rsidRDefault="000D4AA7" w:rsidP="2E8B9770">
      <w:pPr>
        <w:shd w:val="clear" w:color="auto" w:fill="FFFFFF" w:themeFill="background1"/>
        <w:spacing w:after="0" w:line="240" w:lineRule="auto"/>
        <w:ind w:left="720"/>
        <w:textAlignment w:val="baseline"/>
        <w:rPr>
          <w:rFonts w:cstheme="minorHAnsi"/>
        </w:rPr>
      </w:pPr>
    </w:p>
    <w:p w14:paraId="4B08C063" w14:textId="68C7B59D" w:rsidR="00CA3470" w:rsidRPr="0044041A" w:rsidRDefault="00CA3470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This will be the first of many emails </w:t>
      </w:r>
      <w:r w:rsidR="005552D1" w:rsidRPr="0044041A">
        <w:rPr>
          <w:rFonts w:asciiTheme="minorHAnsi" w:hAnsiTheme="minorHAnsi" w:cstheme="minorHAnsi"/>
          <w:sz w:val="22"/>
          <w:szCs w:val="22"/>
        </w:rPr>
        <w:t xml:space="preserve">championing this membership and the activities and engagement that will come with it – in the meantime, if you have any </w:t>
      </w:r>
      <w:r w:rsidR="00F77C3B" w:rsidRPr="0044041A">
        <w:rPr>
          <w:rFonts w:asciiTheme="minorHAnsi" w:hAnsiTheme="minorHAnsi" w:cstheme="minorHAnsi"/>
          <w:sz w:val="22"/>
          <w:szCs w:val="22"/>
        </w:rPr>
        <w:t>questions,</w:t>
      </w:r>
      <w:r w:rsidR="005552D1" w:rsidRPr="0044041A">
        <w:rPr>
          <w:rFonts w:asciiTheme="minorHAnsi" w:hAnsiTheme="minorHAnsi" w:cstheme="minorHAnsi"/>
          <w:sz w:val="22"/>
          <w:szCs w:val="22"/>
        </w:rPr>
        <w:t xml:space="preserve"> you can reach out to [NAME], who is managing the </w:t>
      </w:r>
      <w:r w:rsidR="003B4691" w:rsidRPr="0044041A">
        <w:rPr>
          <w:rFonts w:asciiTheme="minorHAnsi" w:hAnsiTheme="minorHAnsi" w:cstheme="minorHAnsi"/>
          <w:sz w:val="22"/>
          <w:szCs w:val="22"/>
        </w:rPr>
        <w:t>membership</w:t>
      </w:r>
      <w:r w:rsidR="005552D1" w:rsidRPr="0044041A">
        <w:rPr>
          <w:rFonts w:asciiTheme="minorHAnsi" w:hAnsiTheme="minorHAnsi" w:cstheme="minorHAnsi"/>
          <w:sz w:val="22"/>
          <w:szCs w:val="22"/>
        </w:rPr>
        <w:t>.</w:t>
      </w:r>
    </w:p>
    <w:p w14:paraId="1E6E8A22" w14:textId="77777777" w:rsidR="003B4691" w:rsidRPr="0044041A" w:rsidRDefault="003B4691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11D9F0F" w14:textId="0314ABA0" w:rsidR="00CA3470" w:rsidRPr="0044041A" w:rsidRDefault="00CA3470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All the best, </w:t>
      </w:r>
    </w:p>
    <w:p w14:paraId="2FC914D2" w14:textId="77777777" w:rsidR="00CA3470" w:rsidRPr="0044041A" w:rsidRDefault="00CA3470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35DFD43" w14:textId="27BCA274" w:rsidR="00CA3470" w:rsidRDefault="00CA3470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The Customer Care Team </w:t>
      </w:r>
    </w:p>
    <w:p w14:paraId="1F9A4E76" w14:textId="77777777" w:rsidR="00F77C3B" w:rsidRPr="0044041A" w:rsidRDefault="00F77C3B" w:rsidP="00460A14">
      <w:pPr>
        <w:pStyle w:val="NormalWeb"/>
        <w:pBdr>
          <w:bottom w:val="single" w:sz="6" w:space="1" w:color="auto"/>
        </w:pBd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BB1F8E7" w14:textId="77777777" w:rsidR="00BC6D3B" w:rsidRPr="0044041A" w:rsidRDefault="00BC6D3B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26EEFD8" w14:textId="0A282128" w:rsidR="00893B33" w:rsidRPr="00BB1A7D" w:rsidRDefault="008F218C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>Sample press release</w:t>
      </w:r>
      <w:r w:rsidR="00893B33" w:rsidRPr="0044041A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893B33" w:rsidRPr="0044041A">
        <w:rPr>
          <w:rFonts w:asciiTheme="minorHAnsi" w:hAnsiTheme="minorHAnsi" w:cstheme="minorHAnsi"/>
        </w:rPr>
        <w:br/>
      </w:r>
    </w:p>
    <w:p w14:paraId="4ABAC51E" w14:textId="398F42CD" w:rsidR="00893B33" w:rsidRPr="0044041A" w:rsidRDefault="001F7F1E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u w:val="single"/>
        </w:rPr>
      </w:pPr>
      <w:r w:rsidRPr="0044041A">
        <w:rPr>
          <w:rFonts w:asciiTheme="minorHAnsi" w:hAnsiTheme="minorHAnsi" w:cstheme="minorHAnsi"/>
          <w:sz w:val="22"/>
          <w:szCs w:val="22"/>
          <w:u w:val="single"/>
        </w:rPr>
        <w:t xml:space="preserve">Joining The Institute </w:t>
      </w:r>
    </w:p>
    <w:p w14:paraId="15B7E9C3" w14:textId="77777777" w:rsidR="009804BB" w:rsidRPr="0044041A" w:rsidRDefault="009804BB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DFD3FA4" w14:textId="7A206716" w:rsidR="009804BB" w:rsidRPr="0044041A" w:rsidRDefault="00993622" w:rsidP="00BC6D3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>[COMPANY NAME] joins The Institute of Customer Service</w:t>
      </w:r>
      <w:r w:rsidR="00F77C3B">
        <w:rPr>
          <w:rFonts w:asciiTheme="minorHAnsi" w:hAnsiTheme="minorHAnsi" w:cstheme="minorHAnsi"/>
          <w:b/>
          <w:bCs/>
          <w:sz w:val="22"/>
          <w:szCs w:val="22"/>
        </w:rPr>
        <w:t xml:space="preserve">, strengthening </w:t>
      </w: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commitment to customer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excellence</w:t>
      </w:r>
      <w:proofErr w:type="gramEnd"/>
    </w:p>
    <w:p w14:paraId="2EF10675" w14:textId="77777777" w:rsidR="001F2C07" w:rsidRPr="0044041A" w:rsidRDefault="001F2C07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2E7E098" w14:textId="0A9C29B3" w:rsidR="001F7F1E" w:rsidRPr="0044041A" w:rsidRDefault="004827D5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>[COMPANY NAME] has today announced it has joined The Institute of Customer Service,</w:t>
      </w:r>
      <w:r w:rsidR="00F84A86" w:rsidRPr="0044041A">
        <w:rPr>
          <w:rFonts w:asciiTheme="minorHAnsi" w:hAnsiTheme="minorHAnsi" w:cstheme="minorHAnsi"/>
          <w:sz w:val="22"/>
          <w:szCs w:val="22"/>
        </w:rPr>
        <w:t xml:space="preserve"> </w:t>
      </w:r>
      <w:r w:rsidR="00494851" w:rsidRPr="0044041A">
        <w:rPr>
          <w:rFonts w:asciiTheme="minorHAnsi" w:hAnsiTheme="minorHAnsi" w:cstheme="minorHAnsi"/>
          <w:sz w:val="22"/>
          <w:szCs w:val="22"/>
        </w:rPr>
        <w:t xml:space="preserve">as part of its ongoing commitment </w:t>
      </w:r>
      <w:r w:rsidR="00B339FE">
        <w:rPr>
          <w:rFonts w:asciiTheme="minorHAnsi" w:hAnsiTheme="minorHAnsi" w:cstheme="minorHAnsi"/>
          <w:sz w:val="22"/>
          <w:szCs w:val="22"/>
        </w:rPr>
        <w:t xml:space="preserve">to customer excellence. </w:t>
      </w:r>
    </w:p>
    <w:p w14:paraId="16F25A27" w14:textId="49FD493C" w:rsidR="792D327E" w:rsidRDefault="00C31407" w:rsidP="00A914D7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The Institute of Customer Service is the UK's professional customer service body, seeking to improve business performance </w:t>
      </w:r>
      <w:r w:rsidR="00A914D7">
        <w:rPr>
          <w:rFonts w:asciiTheme="minorHAnsi" w:hAnsiTheme="minorHAnsi" w:cstheme="minorBidi"/>
          <w:sz w:val="22"/>
          <w:szCs w:val="22"/>
        </w:rPr>
        <w:t>through enhanced</w:t>
      </w:r>
      <w:r w:rsidRPr="792D327E">
        <w:rPr>
          <w:rFonts w:asciiTheme="minorHAnsi" w:hAnsiTheme="minorHAnsi" w:cstheme="minorBidi"/>
          <w:sz w:val="22"/>
          <w:szCs w:val="22"/>
        </w:rPr>
        <w:t xml:space="preserve"> customer experience.</w:t>
      </w:r>
      <w:r w:rsidR="00752415" w:rsidRPr="792D327E">
        <w:rPr>
          <w:rFonts w:asciiTheme="minorHAnsi" w:hAnsiTheme="minorHAnsi" w:cstheme="minorBidi"/>
          <w:sz w:val="22"/>
          <w:szCs w:val="22"/>
        </w:rPr>
        <w:t xml:space="preserve"> Their vision of a world where </w:t>
      </w:r>
      <w:r w:rsidR="00E61ECB" w:rsidRPr="792D327E">
        <w:rPr>
          <w:rFonts w:asciiTheme="minorHAnsi" w:hAnsiTheme="minorHAnsi" w:cstheme="minorBidi"/>
          <w:sz w:val="22"/>
          <w:szCs w:val="22"/>
        </w:rPr>
        <w:t xml:space="preserve">customer experience makes a positive and sustained impact strongly aligns with </w:t>
      </w:r>
      <w:r w:rsidR="00550CA7" w:rsidRPr="792D327E">
        <w:rPr>
          <w:rFonts w:asciiTheme="minorHAnsi" w:hAnsiTheme="minorHAnsi" w:cstheme="minorBidi"/>
          <w:sz w:val="22"/>
          <w:szCs w:val="22"/>
        </w:rPr>
        <w:t>the</w:t>
      </w:r>
      <w:r w:rsidR="00E61ECB" w:rsidRPr="792D327E">
        <w:rPr>
          <w:rFonts w:asciiTheme="minorHAnsi" w:hAnsiTheme="minorHAnsi" w:cstheme="minorBidi"/>
          <w:sz w:val="22"/>
          <w:szCs w:val="22"/>
        </w:rPr>
        <w:t xml:space="preserve"> service-led value</w:t>
      </w:r>
      <w:r w:rsidR="008E3BA5" w:rsidRPr="792D327E">
        <w:rPr>
          <w:rFonts w:asciiTheme="minorHAnsi" w:hAnsiTheme="minorHAnsi" w:cstheme="minorBidi"/>
          <w:sz w:val="22"/>
          <w:szCs w:val="22"/>
        </w:rPr>
        <w:t xml:space="preserve">s </w:t>
      </w:r>
      <w:r w:rsidR="00550CA7" w:rsidRPr="792D327E">
        <w:rPr>
          <w:rFonts w:asciiTheme="minorHAnsi" w:hAnsiTheme="minorHAnsi" w:cstheme="minorBidi"/>
          <w:sz w:val="22"/>
          <w:szCs w:val="22"/>
        </w:rPr>
        <w:t xml:space="preserve">at [COMPANY NAME]. </w:t>
      </w:r>
    </w:p>
    <w:p w14:paraId="20027011" w14:textId="4D9748CB" w:rsidR="00C31407" w:rsidRDefault="00B1602D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s part of its overall strategy of continuous customer service improvement, [COMPANY NAME] will work with The Institute of Customer Service to</w:t>
      </w:r>
      <w:r w:rsidR="00D1708C">
        <w:rPr>
          <w:rFonts w:asciiTheme="minorHAnsi" w:hAnsiTheme="minorHAnsi" w:cstheme="minorHAnsi"/>
          <w:sz w:val="22"/>
          <w:szCs w:val="22"/>
        </w:rPr>
        <w:t xml:space="preserve"> </w:t>
      </w:r>
      <w:r w:rsidR="005C210F">
        <w:rPr>
          <w:rFonts w:asciiTheme="minorHAnsi" w:hAnsiTheme="minorHAnsi" w:cstheme="minorHAnsi"/>
          <w:sz w:val="22"/>
          <w:szCs w:val="22"/>
        </w:rPr>
        <w:t xml:space="preserve">develop its service offering, </w:t>
      </w:r>
      <w:r w:rsidR="00216355">
        <w:rPr>
          <w:rFonts w:asciiTheme="minorHAnsi" w:hAnsiTheme="minorHAnsi" w:cstheme="minorHAnsi"/>
          <w:sz w:val="22"/>
          <w:szCs w:val="22"/>
        </w:rPr>
        <w:t>upskill,</w:t>
      </w:r>
      <w:r w:rsidR="005C210F">
        <w:rPr>
          <w:rFonts w:asciiTheme="minorHAnsi" w:hAnsiTheme="minorHAnsi" w:cstheme="minorHAnsi"/>
          <w:sz w:val="22"/>
          <w:szCs w:val="22"/>
        </w:rPr>
        <w:t xml:space="preserve"> and train staff, measure and benchmark its performance, and </w:t>
      </w:r>
      <w:r w:rsidR="00ED76B3">
        <w:rPr>
          <w:rFonts w:asciiTheme="minorHAnsi" w:hAnsiTheme="minorHAnsi" w:cstheme="minorHAnsi"/>
          <w:sz w:val="22"/>
          <w:szCs w:val="22"/>
        </w:rPr>
        <w:t>promote service excellence both in the [</w:t>
      </w:r>
      <w:r w:rsidR="000667EF">
        <w:rPr>
          <w:rFonts w:asciiTheme="minorHAnsi" w:hAnsiTheme="minorHAnsi" w:cstheme="minorHAnsi"/>
          <w:sz w:val="22"/>
          <w:szCs w:val="22"/>
        </w:rPr>
        <w:t xml:space="preserve">RELEVANT </w:t>
      </w:r>
      <w:r w:rsidR="00ED76B3">
        <w:rPr>
          <w:rFonts w:asciiTheme="minorHAnsi" w:hAnsiTheme="minorHAnsi" w:cstheme="minorHAnsi"/>
          <w:sz w:val="22"/>
          <w:szCs w:val="22"/>
        </w:rPr>
        <w:t xml:space="preserve">SECTOR] industry and more broadly. </w:t>
      </w:r>
    </w:p>
    <w:p w14:paraId="77CE8B0A" w14:textId="77777777" w:rsidR="00ED76B3" w:rsidRDefault="00ED76B3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87FB036" w14:textId="31B94958" w:rsidR="00ED76B3" w:rsidRPr="00712111" w:rsidRDefault="00712111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[HEAD OF COMPANY] said of the announcement: </w:t>
      </w:r>
      <w:r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“I am excited to be sharing the news that [COMPANY NAME] will be working with The Institute of Customer Service to further solidify our commitment to </w:t>
      </w:r>
      <w:r w:rsidR="00A57DBD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putting customers at the heart of everything we do. This partnership will not only help us gain a deeper understanding of where we are </w:t>
      </w:r>
      <w:r w:rsidR="00136D46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currently with our service </w:t>
      </w:r>
      <w:r w:rsidR="73BC2FC9" w:rsidRPr="792D327E">
        <w:rPr>
          <w:rFonts w:asciiTheme="minorHAnsi" w:hAnsiTheme="minorHAnsi" w:cstheme="minorBidi"/>
          <w:i/>
          <w:iCs/>
          <w:sz w:val="22"/>
          <w:szCs w:val="22"/>
        </w:rPr>
        <w:t>offering but</w:t>
      </w:r>
      <w:r w:rsidR="00136D46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 will</w:t>
      </w:r>
      <w:r w:rsidR="00451A83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 also</w:t>
      </w:r>
      <w:r w:rsidR="00136D46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 allow us to identify areas of improvement </w:t>
      </w:r>
      <w:r w:rsidR="001B7A4C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as we continue our service journey.” </w:t>
      </w:r>
    </w:p>
    <w:p w14:paraId="262D61EF" w14:textId="77777777" w:rsidR="005A4888" w:rsidRDefault="005A4888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B575893" w14:textId="35D19F12" w:rsidR="005A4888" w:rsidRDefault="005A4888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DS </w:t>
      </w:r>
    </w:p>
    <w:p w14:paraId="2F9E92E6" w14:textId="77777777" w:rsidR="00A97552" w:rsidRDefault="00A97552" w:rsidP="00460A14">
      <w:pPr>
        <w:pStyle w:val="NormalWeb"/>
        <w:pBdr>
          <w:bottom w:val="single" w:sz="6" w:space="1" w:color="auto"/>
        </w:pBd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6F2B9E2" w14:textId="77777777" w:rsidR="001F7F1E" w:rsidRPr="0044041A" w:rsidRDefault="001F7F1E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C4476A4" w14:textId="41340053" w:rsidR="001F7F1E" w:rsidRPr="0044041A" w:rsidRDefault="001F7F1E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  <w:u w:val="single"/>
        </w:rPr>
      </w:pPr>
      <w:r w:rsidRPr="792D327E">
        <w:rPr>
          <w:rFonts w:asciiTheme="minorHAnsi" w:hAnsiTheme="minorHAnsi" w:cstheme="minorBidi"/>
          <w:sz w:val="22"/>
          <w:szCs w:val="22"/>
          <w:u w:val="single"/>
        </w:rPr>
        <w:t>Winning a</w:t>
      </w:r>
      <w:r w:rsidR="00B00D7A" w:rsidRPr="792D327E">
        <w:rPr>
          <w:rFonts w:asciiTheme="minorHAnsi" w:hAnsiTheme="minorHAnsi" w:cstheme="minorBidi"/>
          <w:sz w:val="22"/>
          <w:szCs w:val="22"/>
          <w:u w:val="single"/>
        </w:rPr>
        <w:t>n Award at The Institute’s Customer Excellence Awards</w:t>
      </w:r>
      <w:r w:rsidR="002B2C1F" w:rsidRPr="792D327E">
        <w:rPr>
          <w:rFonts w:asciiTheme="minorHAnsi" w:hAnsiTheme="minorHAnsi" w:cstheme="minorBidi"/>
          <w:sz w:val="22"/>
          <w:szCs w:val="22"/>
          <w:u w:val="single"/>
        </w:rPr>
        <w:t xml:space="preserve"> </w:t>
      </w:r>
      <w:r w:rsidR="002B2C1F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 xml:space="preserve">– </w:t>
      </w:r>
      <w:r w:rsidR="006A4F95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>for guidance</w:t>
      </w:r>
      <w:r w:rsidR="007A483E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>/inspiration</w:t>
      </w:r>
      <w:r w:rsidR="006A4F95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 xml:space="preserve"> only, please write in your own words to avoid </w:t>
      </w:r>
      <w:r w:rsidR="007A483E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>multiple similar press releases</w:t>
      </w:r>
      <w:r w:rsidR="009F685D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>/social posts</w:t>
      </w:r>
      <w:r w:rsidR="007A483E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 xml:space="preserve"> being issued</w:t>
      </w:r>
      <w:r w:rsidR="009F685D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 xml:space="preserve"> at the same </w:t>
      </w:r>
      <w:proofErr w:type="gramStart"/>
      <w:r w:rsidR="009F685D" w:rsidRPr="792D327E">
        <w:rPr>
          <w:rFonts w:asciiTheme="minorHAnsi" w:hAnsiTheme="minorHAnsi" w:cstheme="minorBidi"/>
          <w:b/>
          <w:bCs/>
          <w:sz w:val="22"/>
          <w:szCs w:val="22"/>
          <w:u w:val="single"/>
        </w:rPr>
        <w:t>time</w:t>
      </w:r>
      <w:proofErr w:type="gramEnd"/>
    </w:p>
    <w:p w14:paraId="09A290C9" w14:textId="77777777" w:rsidR="001D31FB" w:rsidRPr="0044041A" w:rsidRDefault="001D31FB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B5FA1B4" w14:textId="6DCFD37A" w:rsidR="001D31FB" w:rsidRPr="0044041A" w:rsidRDefault="00B76986" w:rsidP="00A9755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>[COMPANY NAME] scoops prestigious [AWARD NAME] at The Institute of Customer Service Customer Excellence Awards</w:t>
      </w:r>
    </w:p>
    <w:p w14:paraId="2CBA69AB" w14:textId="77777777" w:rsidR="00B76986" w:rsidRPr="0044041A" w:rsidRDefault="00B76986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5464C27" w14:textId="1B3C8BC3" w:rsidR="792D327E" w:rsidRPr="00A97552" w:rsidRDefault="00D225AF" w:rsidP="792D327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The customer excellence team at [COMPANY NAME] are today celebrating</w:t>
      </w:r>
      <w:r w:rsidR="004C3F66" w:rsidRPr="792D327E">
        <w:rPr>
          <w:rFonts w:asciiTheme="minorHAnsi" w:hAnsiTheme="minorHAnsi" w:cstheme="minorBidi"/>
          <w:sz w:val="22"/>
          <w:szCs w:val="22"/>
        </w:rPr>
        <w:t xml:space="preserve"> a</w:t>
      </w:r>
      <w:r w:rsidR="00C148DD" w:rsidRPr="792D327E">
        <w:rPr>
          <w:rFonts w:asciiTheme="minorHAnsi" w:hAnsiTheme="minorHAnsi" w:cstheme="minorBidi"/>
          <w:sz w:val="22"/>
          <w:szCs w:val="22"/>
        </w:rPr>
        <w:t xml:space="preserve">n exciting </w:t>
      </w:r>
      <w:r w:rsidR="004C3F66" w:rsidRPr="792D327E">
        <w:rPr>
          <w:rFonts w:asciiTheme="minorHAnsi" w:hAnsiTheme="minorHAnsi" w:cstheme="minorBidi"/>
          <w:sz w:val="22"/>
          <w:szCs w:val="22"/>
        </w:rPr>
        <w:t xml:space="preserve">win at the UK Customer Satisfaction Awards, as they take home the award for [CATEGORY]. </w:t>
      </w:r>
    </w:p>
    <w:p w14:paraId="51E91D55" w14:textId="2F2F69C3" w:rsidR="792D327E" w:rsidRDefault="00C148DD" w:rsidP="00A97552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The Institute of Customer Service is the UK's professional customer service body, seeking to improve business performance </w:t>
      </w:r>
      <w:r w:rsidR="00583654">
        <w:rPr>
          <w:rFonts w:asciiTheme="minorHAnsi" w:hAnsiTheme="minorHAnsi" w:cstheme="minorBidi"/>
          <w:sz w:val="22"/>
          <w:szCs w:val="22"/>
        </w:rPr>
        <w:t>through enhanced</w:t>
      </w:r>
      <w:r w:rsidRPr="792D327E">
        <w:rPr>
          <w:rFonts w:asciiTheme="minorHAnsi" w:hAnsiTheme="minorHAnsi" w:cstheme="minorBidi"/>
          <w:sz w:val="22"/>
          <w:szCs w:val="22"/>
        </w:rPr>
        <w:t xml:space="preserve"> customer experience. Its yearly </w:t>
      </w:r>
      <w:r w:rsidR="00036BDF" w:rsidRPr="792D327E">
        <w:rPr>
          <w:rFonts w:asciiTheme="minorHAnsi" w:hAnsiTheme="minorHAnsi" w:cstheme="minorBidi"/>
          <w:sz w:val="22"/>
          <w:szCs w:val="22"/>
        </w:rPr>
        <w:t>UK Customer Satisfaction Awards recognise organisations and individuals that have implemented successful customer service strategies</w:t>
      </w:r>
      <w:r w:rsidR="008E31C1" w:rsidRPr="792D327E">
        <w:rPr>
          <w:rFonts w:asciiTheme="minorHAnsi" w:hAnsiTheme="minorHAnsi" w:cstheme="minorBidi"/>
          <w:sz w:val="22"/>
          <w:szCs w:val="22"/>
        </w:rPr>
        <w:t xml:space="preserve">, and that have gone the extra mile in putting customers first. </w:t>
      </w:r>
    </w:p>
    <w:p w14:paraId="76A3525F" w14:textId="52ECBE48" w:rsidR="792D327E" w:rsidRDefault="00315977" w:rsidP="00A97552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Jo Causon, CEO of The Instit</w:t>
      </w:r>
      <w:r w:rsidR="00B776B6" w:rsidRPr="792D327E">
        <w:rPr>
          <w:rFonts w:asciiTheme="minorHAnsi" w:hAnsiTheme="minorHAnsi" w:cstheme="minorBidi"/>
          <w:sz w:val="22"/>
          <w:szCs w:val="22"/>
        </w:rPr>
        <w:t>ute of Customer Service said: “[</w:t>
      </w:r>
      <w:r w:rsidR="00946E46" w:rsidRPr="792D327E">
        <w:rPr>
          <w:rFonts w:asciiTheme="minorHAnsi" w:hAnsiTheme="minorHAnsi" w:cstheme="minorBidi"/>
          <w:sz w:val="22"/>
          <w:szCs w:val="22"/>
        </w:rPr>
        <w:t>COMMENT PROVIDED ON REQUEST – PLEASE SEND THROUGH YOUR DRAFT RELEASE AND WE WILL ADD]”</w:t>
      </w:r>
    </w:p>
    <w:p w14:paraId="49544622" w14:textId="762195E0" w:rsidR="008E31C1" w:rsidRDefault="00F11B17" w:rsidP="792D327E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[COMPANY NAME] </w:t>
      </w:r>
      <w:r w:rsidR="00216355" w:rsidRPr="792D327E">
        <w:rPr>
          <w:rFonts w:asciiTheme="minorHAnsi" w:hAnsiTheme="minorHAnsi" w:cstheme="minorBidi"/>
          <w:sz w:val="22"/>
          <w:szCs w:val="22"/>
        </w:rPr>
        <w:t>entered</w:t>
      </w:r>
      <w:r w:rsidRPr="792D327E">
        <w:rPr>
          <w:rFonts w:asciiTheme="minorHAnsi" w:hAnsiTheme="minorHAnsi" w:cstheme="minorBidi"/>
          <w:sz w:val="22"/>
          <w:szCs w:val="22"/>
        </w:rPr>
        <w:t xml:space="preserve"> the [CATEGORY] </w:t>
      </w:r>
      <w:r w:rsidR="00FB7848" w:rsidRPr="792D327E">
        <w:rPr>
          <w:rFonts w:asciiTheme="minorHAnsi" w:hAnsiTheme="minorHAnsi" w:cstheme="minorBidi"/>
          <w:sz w:val="22"/>
          <w:szCs w:val="22"/>
        </w:rPr>
        <w:t>based on its vast improvements in this area over the past year</w:t>
      </w:r>
      <w:r w:rsidR="004D56F0" w:rsidRPr="792D327E">
        <w:rPr>
          <w:rFonts w:asciiTheme="minorHAnsi" w:hAnsiTheme="minorHAnsi" w:cstheme="minorBidi"/>
          <w:sz w:val="22"/>
          <w:szCs w:val="22"/>
        </w:rPr>
        <w:t xml:space="preserve">, as well as its commitment to celebrating and uplifting the teams </w:t>
      </w:r>
      <w:r w:rsidR="003614A0" w:rsidRPr="792D327E">
        <w:rPr>
          <w:rFonts w:asciiTheme="minorHAnsi" w:hAnsiTheme="minorHAnsi" w:cstheme="minorBidi"/>
          <w:sz w:val="22"/>
          <w:szCs w:val="22"/>
        </w:rPr>
        <w:t xml:space="preserve">that drive and promote the service agenda within the organisation. </w:t>
      </w:r>
    </w:p>
    <w:p w14:paraId="039B9F56" w14:textId="5E1C0131" w:rsidR="00771399" w:rsidRPr="00BD38DC" w:rsidRDefault="00BD38DC" w:rsidP="792D327E">
      <w:pPr>
        <w:pStyle w:val="NormalWeb"/>
        <w:shd w:val="clear" w:color="auto" w:fill="FFFFFF" w:themeFill="background1"/>
        <w:textAlignment w:val="baseline"/>
        <w:rPr>
          <w:rFonts w:asciiTheme="minorHAnsi" w:hAnsiTheme="minorHAnsi" w:cstheme="minorBidi"/>
          <w:i/>
          <w:iCs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[HEAD OF COMPANY] commented on the win: “</w:t>
      </w:r>
      <w:r w:rsidR="00DF6716" w:rsidRPr="792D327E">
        <w:rPr>
          <w:rFonts w:asciiTheme="minorHAnsi" w:hAnsiTheme="minorHAnsi" w:cstheme="minorBidi"/>
          <w:i/>
          <w:iCs/>
          <w:sz w:val="22"/>
          <w:szCs w:val="22"/>
        </w:rPr>
        <w:t>[COMMENT HERE]</w:t>
      </w:r>
      <w:r w:rsidR="00A82FE5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.” </w:t>
      </w:r>
    </w:p>
    <w:p w14:paraId="4818D9B4" w14:textId="38140B92" w:rsidR="008F218C" w:rsidRDefault="008F218C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Sample </w:t>
      </w:r>
      <w:r w:rsidR="000543A2" w:rsidRPr="0044041A">
        <w:rPr>
          <w:rFonts w:asciiTheme="minorHAnsi" w:hAnsiTheme="minorHAnsi" w:cstheme="minorHAnsi"/>
          <w:b/>
          <w:bCs/>
          <w:sz w:val="22"/>
          <w:szCs w:val="22"/>
        </w:rPr>
        <w:t>LinkedIn</w:t>
      </w: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post</w:t>
      </w:r>
      <w:r w:rsidR="0044041A" w:rsidRPr="0044041A">
        <w:rPr>
          <w:rFonts w:asciiTheme="minorHAnsi" w:hAnsiTheme="minorHAnsi" w:cstheme="minorHAnsi"/>
          <w:b/>
          <w:bCs/>
          <w:sz w:val="22"/>
          <w:szCs w:val="22"/>
        </w:rPr>
        <w:t>s</w:t>
      </w:r>
      <w:proofErr w:type="gramEnd"/>
    </w:p>
    <w:p w14:paraId="243BA155" w14:textId="77777777" w:rsidR="00B94F70" w:rsidRDefault="00B94F70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519B0E3F" w14:textId="64E12BF7" w:rsidR="00B94F70" w:rsidRDefault="001E66B0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The Institute’s social team can work with you to create LinkedIn images to </w:t>
      </w:r>
      <w:r w:rsidR="006C3705" w:rsidRPr="792D327E">
        <w:rPr>
          <w:rFonts w:asciiTheme="minorHAnsi" w:hAnsiTheme="minorHAnsi" w:cstheme="minorBidi"/>
          <w:sz w:val="22"/>
          <w:szCs w:val="22"/>
        </w:rPr>
        <w:t>announce membership</w:t>
      </w:r>
      <w:r w:rsidR="00E47602" w:rsidRPr="792D327E">
        <w:rPr>
          <w:rFonts w:asciiTheme="minorHAnsi" w:hAnsiTheme="minorHAnsi" w:cstheme="minorBidi"/>
          <w:sz w:val="22"/>
          <w:szCs w:val="22"/>
        </w:rPr>
        <w:t xml:space="preserve"> and will work with you to jointly announce </w:t>
      </w:r>
      <w:r w:rsidR="00AE1771" w:rsidRPr="792D327E">
        <w:rPr>
          <w:rFonts w:asciiTheme="minorHAnsi" w:hAnsiTheme="minorHAnsi" w:cstheme="minorBidi"/>
          <w:sz w:val="22"/>
          <w:szCs w:val="22"/>
        </w:rPr>
        <w:t xml:space="preserve">new membership through </w:t>
      </w:r>
      <w:hyperlink r:id="rId12">
        <w:r w:rsidR="00AE1771" w:rsidRPr="792D327E">
          <w:rPr>
            <w:rStyle w:val="Hyperlink"/>
            <w:rFonts w:asciiTheme="minorHAnsi" w:hAnsiTheme="minorHAnsi" w:cstheme="minorBidi"/>
            <w:sz w:val="22"/>
            <w:szCs w:val="22"/>
          </w:rPr>
          <w:t>The Institute’s LinkedIn account</w:t>
        </w:r>
      </w:hyperlink>
      <w:r w:rsidR="1A4C2173" w:rsidRPr="792D327E">
        <w:rPr>
          <w:rFonts w:asciiTheme="minorHAnsi" w:hAnsiTheme="minorHAnsi" w:cstheme="minorBidi"/>
          <w:sz w:val="22"/>
          <w:szCs w:val="22"/>
        </w:rPr>
        <w:t xml:space="preserve">. </w:t>
      </w:r>
    </w:p>
    <w:p w14:paraId="70298952" w14:textId="77777777" w:rsidR="006C3705" w:rsidRDefault="006C3705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737C40F" w14:textId="6EB2ACE3" w:rsidR="001D31FB" w:rsidRDefault="00E65945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lease contact </w:t>
      </w:r>
      <w:hyperlink r:id="rId13" w:history="1">
        <w:r w:rsidR="00BB2A3E" w:rsidRPr="00D5376A">
          <w:rPr>
            <w:rStyle w:val="Hyperlink"/>
            <w:rFonts w:asciiTheme="minorHAnsi" w:hAnsiTheme="minorHAnsi" w:cstheme="minorHAnsi"/>
            <w:sz w:val="22"/>
            <w:szCs w:val="22"/>
          </w:rPr>
          <w:t>laura.alemany@icsmail.co.uk</w:t>
        </w:r>
      </w:hyperlink>
      <w:r w:rsidR="00CD7E89">
        <w:rPr>
          <w:rFonts w:asciiTheme="minorHAnsi" w:hAnsiTheme="minorHAnsi" w:cstheme="minorHAnsi"/>
          <w:sz w:val="22"/>
          <w:szCs w:val="22"/>
        </w:rPr>
        <w:t xml:space="preserve"> to discuss </w:t>
      </w:r>
      <w:r w:rsidR="000936B3">
        <w:rPr>
          <w:rFonts w:asciiTheme="minorHAnsi" w:hAnsiTheme="minorHAnsi" w:cstheme="minorHAnsi"/>
          <w:sz w:val="22"/>
          <w:szCs w:val="22"/>
        </w:rPr>
        <w:t xml:space="preserve">a joint LinkedIn announcement. </w:t>
      </w:r>
    </w:p>
    <w:p w14:paraId="5EBC3C32" w14:textId="0E29012D" w:rsidR="00B3494A" w:rsidRPr="0070739C" w:rsidRDefault="00B3494A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u w:val="single"/>
        </w:rPr>
      </w:pPr>
      <w:r w:rsidRPr="792D327E">
        <w:rPr>
          <w:rFonts w:asciiTheme="minorHAnsi" w:hAnsiTheme="minorHAnsi" w:cstheme="minorBidi"/>
          <w:sz w:val="22"/>
          <w:szCs w:val="22"/>
          <w:u w:val="single"/>
        </w:rPr>
        <w:t xml:space="preserve">Sample </w:t>
      </w:r>
      <w:r w:rsidR="00E41938" w:rsidRPr="792D327E">
        <w:rPr>
          <w:rFonts w:asciiTheme="minorHAnsi" w:hAnsiTheme="minorHAnsi" w:cstheme="minorBidi"/>
          <w:sz w:val="22"/>
          <w:szCs w:val="22"/>
          <w:u w:val="single"/>
        </w:rPr>
        <w:t>post from The Institute’s company account</w:t>
      </w:r>
      <w:r w:rsidR="000B544C">
        <w:rPr>
          <w:rFonts w:asciiTheme="minorHAnsi" w:hAnsiTheme="minorHAnsi" w:cstheme="minorBidi"/>
          <w:sz w:val="22"/>
          <w:szCs w:val="22"/>
          <w:u w:val="single"/>
        </w:rPr>
        <w:t>:</w:t>
      </w:r>
    </w:p>
    <w:p w14:paraId="3B84F856" w14:textId="39CE6A59" w:rsidR="792D327E" w:rsidRDefault="792D327E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  <w:u w:val="single"/>
        </w:rPr>
      </w:pPr>
    </w:p>
    <w:p w14:paraId="58E5A901" w14:textId="51ED77FB" w:rsidR="0070739C" w:rsidRPr="0070739C" w:rsidRDefault="0070739C" w:rsidP="792D327E">
      <w:pPr>
        <w:pStyle w:val="NormalWeb"/>
        <w:spacing w:after="0"/>
        <w:rPr>
          <w:rFonts w:asciiTheme="minorHAnsi" w:hAnsiTheme="minorHAnsi" w:cstheme="minorBid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We are delighted to welcome [tag company] </w:t>
      </w:r>
      <w:r w:rsidRPr="792D327E">
        <w:rPr>
          <w:rFonts w:ascii="Segoe UI Emoji" w:hAnsi="Segoe UI Emoji" w:cs="Segoe UI Emoji"/>
          <w:sz w:val="22"/>
          <w:szCs w:val="22"/>
        </w:rPr>
        <w:t>🤝</w:t>
      </w:r>
      <w:r w:rsidRPr="792D327E">
        <w:rPr>
          <w:rFonts w:asciiTheme="minorHAnsi" w:hAnsiTheme="minorHAnsi" w:cstheme="minorBidi"/>
          <w:sz w:val="22"/>
          <w:szCs w:val="22"/>
        </w:rPr>
        <w:t xml:space="preserve"> into membership of The Institute of Customer Service.  </w:t>
      </w:r>
    </w:p>
    <w:p w14:paraId="00D72C2B" w14:textId="437E698D" w:rsidR="0070739C" w:rsidRPr="0070739C" w:rsidRDefault="0070739C" w:rsidP="0070739C">
      <w:pPr>
        <w:pStyle w:val="NormalWeb"/>
        <w:spacing w:after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We look forward to supporting [company name] with its professional development and customer experience strategy. </w:t>
      </w:r>
    </w:p>
    <w:p w14:paraId="32E6BF62" w14:textId="279BF50F" w:rsidR="00E41938" w:rsidRDefault="0070739C" w:rsidP="0070739C">
      <w:pPr>
        <w:pStyle w:val="NormalWeb"/>
        <w:spacing w:after="0"/>
        <w:rPr>
          <w:rFonts w:asciiTheme="minorHAnsi" w:hAnsiTheme="minorHAnsi" w:cstheme="minorHAnsi"/>
          <w:sz w:val="22"/>
          <w:szCs w:val="22"/>
        </w:rPr>
      </w:pPr>
      <w:r w:rsidRPr="0070739C">
        <w:rPr>
          <w:rFonts w:asciiTheme="minorHAnsi" w:hAnsiTheme="minorHAnsi" w:cstheme="minorHAnsi"/>
          <w:sz w:val="22"/>
          <w:szCs w:val="22"/>
        </w:rPr>
        <w:t xml:space="preserve">Find out more about joining us as a member </w:t>
      </w:r>
      <w:r w:rsidRPr="0070739C">
        <w:rPr>
          <w:rFonts w:ascii="Segoe UI Emoji" w:hAnsi="Segoe UI Emoji" w:cs="Segoe UI Emoji"/>
          <w:sz w:val="22"/>
          <w:szCs w:val="22"/>
        </w:rPr>
        <w:t>👉</w:t>
      </w:r>
      <w:r w:rsidRPr="0070739C">
        <w:rPr>
          <w:rFonts w:asciiTheme="minorHAnsi" w:hAnsiTheme="minorHAnsi" w:cstheme="minorHAnsi"/>
          <w:sz w:val="22"/>
          <w:szCs w:val="22"/>
        </w:rPr>
        <w:t xml:space="preserve"> </w:t>
      </w:r>
      <w:hyperlink r:id="rId14" w:history="1">
        <w:r w:rsidRPr="00D5376A">
          <w:rPr>
            <w:rStyle w:val="Hyperlink"/>
            <w:rFonts w:asciiTheme="minorHAnsi" w:hAnsiTheme="minorHAnsi" w:cstheme="minorHAnsi"/>
            <w:sz w:val="22"/>
            <w:szCs w:val="22"/>
          </w:rPr>
          <w:t>https://www.instituteofcustomerservice.com/membership/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0739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206CA49" w14:textId="77777777" w:rsidR="00BB2A3E" w:rsidRPr="0044041A" w:rsidRDefault="00BB2A3E" w:rsidP="00460A14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E79A75C" w14:textId="253318F9" w:rsidR="0044041A" w:rsidRPr="000B544C" w:rsidRDefault="00E41938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  <w:t>Member post sample</w:t>
      </w:r>
      <w:r w:rsidR="00D946AB"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r w:rsidR="0044041A"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  <w:t>#1</w:t>
      </w:r>
      <w:r w:rsidR="0044041A" w:rsidRPr="000B544C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5C165BE5" w14:textId="03714A89" w:rsidR="0044041A" w:rsidRPr="00094B28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  <w:u w:val="single"/>
        </w:rPr>
      </w:pPr>
    </w:p>
    <w:p w14:paraId="60D05A79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We are delighted to become a member of The Institute of Customer Service </w:t>
      </w:r>
      <w:r w:rsidRPr="0044041A">
        <w:rPr>
          <w:rStyle w:val="normaltextrun"/>
          <w:rFonts w:ascii="Segoe UI Emoji" w:hAnsi="Segoe UI Emoji" w:cs="Segoe UI Emoji"/>
          <w:sz w:val="22"/>
          <w:szCs w:val="22"/>
        </w:rPr>
        <w:t>🤝</w:t>
      </w: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42BBE95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D3B1FD1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>We look forward to working with @Institute of Customer Service to gain independent customer feedback and benchmarking our service levels against other organisations.</w:t>
      </w: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040458E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CB92E01" w14:textId="400E941D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F5496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>Find out more about joining us as a member</w:t>
      </w:r>
      <w:r w:rsidRPr="0044041A">
        <w:rPr>
          <w:rStyle w:val="normaltextrun"/>
          <w:rFonts w:asciiTheme="minorHAnsi" w:hAnsiTheme="minorHAnsi" w:cstheme="minorHAnsi"/>
          <w:color w:val="2F5496"/>
          <w:sz w:val="22"/>
          <w:szCs w:val="22"/>
        </w:rPr>
        <w:t xml:space="preserve"> </w:t>
      </w:r>
      <w:r w:rsidR="00973292" w:rsidRPr="0044041A">
        <w:rPr>
          <w:rStyle w:val="normaltextrun"/>
          <w:rFonts w:ascii="Segoe UI Emoji" w:hAnsi="Segoe UI Emoji" w:cs="Segoe UI Emoji"/>
          <w:sz w:val="22"/>
          <w:szCs w:val="22"/>
        </w:rPr>
        <w:t>👉</w:t>
      </w:r>
      <w:r w:rsidRPr="0044041A">
        <w:rPr>
          <w:rStyle w:val="normaltextrun"/>
          <w:rFonts w:asciiTheme="minorHAnsi" w:hAnsiTheme="minorHAnsi" w:cstheme="minorHAnsi"/>
          <w:color w:val="2F5496"/>
          <w:sz w:val="22"/>
          <w:szCs w:val="22"/>
        </w:rPr>
        <w:t xml:space="preserve"> </w:t>
      </w:r>
      <w:hyperlink r:id="rId15" w:tgtFrame="_blank" w:history="1">
        <w:r w:rsidRPr="0044041A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ttps://www.instituteofcustomerservice.com/membership/</w:t>
        </w:r>
      </w:hyperlink>
      <w:r w:rsidRPr="0044041A">
        <w:rPr>
          <w:rStyle w:val="eop"/>
          <w:rFonts w:asciiTheme="minorHAnsi" w:hAnsiTheme="minorHAnsi" w:cstheme="minorHAnsi"/>
          <w:color w:val="2F5496"/>
          <w:sz w:val="22"/>
          <w:szCs w:val="22"/>
        </w:rPr>
        <w:t> </w:t>
      </w:r>
    </w:p>
    <w:p w14:paraId="5726B8E6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F5496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color w:val="2F5496"/>
          <w:sz w:val="26"/>
          <w:szCs w:val="26"/>
        </w:rPr>
        <w:t> </w:t>
      </w:r>
    </w:p>
    <w:p w14:paraId="039035E9" w14:textId="34A4D31C" w:rsidR="0044041A" w:rsidRPr="000B544C" w:rsidRDefault="00E41938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  <w:t xml:space="preserve">Member post sample </w:t>
      </w:r>
      <w:r w:rsidR="0044041A"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#2</w:t>
      </w:r>
      <w:r w:rsidR="0044041A" w:rsidRPr="000B544C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4E70E3C4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BDEB1EA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We are now members of The Institute of Customer Service </w:t>
      </w:r>
      <w:r w:rsidRPr="0044041A">
        <w:rPr>
          <w:rStyle w:val="normaltextrun"/>
          <w:rFonts w:ascii="Segoe UI Emoji" w:hAnsi="Segoe UI Emoji" w:cs="Segoe UI Emoji"/>
          <w:sz w:val="22"/>
          <w:szCs w:val="22"/>
        </w:rPr>
        <w:t>🤝</w:t>
      </w: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95C4470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3BA3BC7" w14:textId="408A9C78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We look forward to working with @Institute of Customer Service to reenergise our customer focus through its research, professional </w:t>
      </w:r>
      <w:r w:rsidR="00216355" w:rsidRPr="0044041A">
        <w:rPr>
          <w:rStyle w:val="normaltextrun"/>
          <w:rFonts w:asciiTheme="minorHAnsi" w:hAnsiTheme="minorHAnsi" w:cstheme="minorHAnsi"/>
          <w:sz w:val="22"/>
          <w:szCs w:val="22"/>
        </w:rPr>
        <w:t>development,</w:t>
      </w: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 and strategic advice.</w:t>
      </w: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A9418E3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E8B7CE7" w14:textId="321239E4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F5496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>Find out more about joining us as a member</w:t>
      </w:r>
      <w:r w:rsidRPr="0044041A">
        <w:rPr>
          <w:rStyle w:val="normaltextrun"/>
          <w:rFonts w:asciiTheme="minorHAnsi" w:hAnsiTheme="minorHAnsi" w:cstheme="minorHAnsi"/>
          <w:color w:val="2F5496"/>
          <w:sz w:val="22"/>
          <w:szCs w:val="22"/>
        </w:rPr>
        <w:t xml:space="preserve"> </w:t>
      </w:r>
      <w:r w:rsidR="00973292" w:rsidRPr="0044041A">
        <w:rPr>
          <w:rStyle w:val="normaltextrun"/>
          <w:rFonts w:ascii="Segoe UI Emoji" w:hAnsi="Segoe UI Emoji" w:cs="Segoe UI Emoji"/>
          <w:sz w:val="22"/>
          <w:szCs w:val="22"/>
        </w:rPr>
        <w:t>👉</w:t>
      </w:r>
      <w:r w:rsidRPr="0044041A">
        <w:rPr>
          <w:rStyle w:val="normaltextrun"/>
          <w:rFonts w:asciiTheme="minorHAnsi" w:hAnsiTheme="minorHAnsi" w:cstheme="minorHAnsi"/>
          <w:color w:val="2F5496"/>
          <w:sz w:val="22"/>
          <w:szCs w:val="22"/>
        </w:rPr>
        <w:t xml:space="preserve"> </w:t>
      </w:r>
      <w:hyperlink r:id="rId16" w:tgtFrame="_blank" w:history="1">
        <w:r w:rsidRPr="0044041A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ttps://www.instituteofcustomerservice.com/membership/</w:t>
        </w:r>
      </w:hyperlink>
      <w:r w:rsidRPr="0044041A">
        <w:rPr>
          <w:rStyle w:val="eop"/>
          <w:rFonts w:asciiTheme="minorHAnsi" w:hAnsiTheme="minorHAnsi" w:cstheme="minorHAnsi"/>
          <w:color w:val="2F5496"/>
          <w:sz w:val="22"/>
          <w:szCs w:val="22"/>
        </w:rPr>
        <w:t> </w:t>
      </w:r>
    </w:p>
    <w:p w14:paraId="5258ED41" w14:textId="5C968B29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892C655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1CF7E0C" w14:textId="66E751E9" w:rsidR="0044041A" w:rsidRPr="000B544C" w:rsidRDefault="00E41938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18"/>
          <w:szCs w:val="18"/>
          <w:u w:val="single"/>
        </w:rPr>
      </w:pPr>
      <w:r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</w:rPr>
        <w:t xml:space="preserve">Member post sample </w:t>
      </w:r>
      <w:r w:rsidR="0044041A" w:rsidRPr="000B544C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#3</w:t>
      </w:r>
      <w:r w:rsidR="0044041A" w:rsidRPr="000B544C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40238407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D8CC926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We are delighted to have joined The Institute of Customer Service as a member </w:t>
      </w:r>
      <w:r w:rsidRPr="0044041A">
        <w:rPr>
          <w:rStyle w:val="normaltextrun"/>
          <w:rFonts w:ascii="Segoe UI Emoji" w:hAnsi="Segoe UI Emoji" w:cs="Segoe UI Emoji"/>
          <w:sz w:val="22"/>
          <w:szCs w:val="22"/>
        </w:rPr>
        <w:t>🤝</w:t>
      </w: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D0D9106" w14:textId="77777777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6F2E2F0" w14:textId="77777777" w:rsidR="000B544C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>We look forward to working with @Institute of Customer Service on our training and development as we start on our journey towards ServiceMark accreditation.</w:t>
      </w:r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4C000E0" w14:textId="7E17ED2D" w:rsidR="0044041A" w:rsidRPr="0044041A" w:rsidRDefault="0044041A" w:rsidP="0044041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44041A">
        <w:rPr>
          <w:rFonts w:asciiTheme="minorHAnsi" w:hAnsiTheme="minorHAnsi" w:cstheme="minorHAnsi"/>
          <w:sz w:val="22"/>
          <w:szCs w:val="22"/>
        </w:rPr>
        <w:lastRenderedPageBreak/>
        <w:br/>
      </w: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Find out more about joining us as a member </w:t>
      </w:r>
      <w:r w:rsidRPr="0044041A">
        <w:rPr>
          <w:rStyle w:val="normaltextrun"/>
          <w:rFonts w:ascii="Segoe UI Emoji" w:hAnsi="Segoe UI Emoji" w:cs="Segoe UI Emoji"/>
          <w:sz w:val="22"/>
          <w:szCs w:val="22"/>
        </w:rPr>
        <w:t>👉</w:t>
      </w:r>
      <w:r w:rsidRPr="0044041A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hyperlink r:id="rId17" w:tgtFrame="_blank" w:history="1">
        <w:r w:rsidRPr="0044041A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ttps://www.instituteofcustomerservice.com/membership/</w:t>
        </w:r>
      </w:hyperlink>
      <w:r w:rsidRPr="0044041A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26F7FED9" w14:textId="77777777" w:rsidR="00C161E5" w:rsidRDefault="00C161E5" w:rsidP="069BC913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F79FBB4" w14:textId="77777777" w:rsidR="00BB1A7D" w:rsidRPr="0044041A" w:rsidRDefault="00BB1A7D" w:rsidP="069BC913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8A3A82B" w14:textId="72AF68CE" w:rsidR="00660E29" w:rsidRDefault="00660E29" w:rsidP="00660E2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</w:pPr>
      <w:r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>Announcing ServiceMark</w:t>
      </w:r>
      <w:r w:rsidR="00027690">
        <w:rPr>
          <w:rFonts w:asciiTheme="minorHAnsi" w:hAnsiTheme="minorHAnsi" w:cstheme="minorHAnsi"/>
          <w:b/>
          <w:color w:val="538135" w:themeColor="accent6" w:themeShade="BF"/>
          <w:sz w:val="28"/>
          <w:szCs w:val="28"/>
        </w:rPr>
        <w:t xml:space="preserve"> Accreditation</w:t>
      </w:r>
    </w:p>
    <w:p w14:paraId="325714B8" w14:textId="14793ECA" w:rsidR="006D0ACB" w:rsidRDefault="006D0ACB" w:rsidP="006D0ACB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5049449" w14:textId="2291A051" w:rsidR="00E14631" w:rsidRDefault="00E14631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ne of the key milestones your company will achieve with The Institute should be ServiceMark accreditation - </w:t>
      </w:r>
      <w:r w:rsidR="00823607" w:rsidRPr="00823607">
        <w:rPr>
          <w:rFonts w:asciiTheme="minorHAnsi" w:hAnsiTheme="minorHAnsi" w:cstheme="minorHAnsi"/>
          <w:sz w:val="22"/>
          <w:szCs w:val="22"/>
        </w:rPr>
        <w:t>a national standard, independently recognising an organisation’s achievement in customer service and its commitment to upholding those standards.</w:t>
      </w:r>
    </w:p>
    <w:p w14:paraId="2EE21A61" w14:textId="77777777" w:rsidR="00823607" w:rsidRDefault="0082360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4429669" w14:textId="2BCA5D3B" w:rsidR="00823607" w:rsidRDefault="0082360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Below are some suggested communications to let your employees know the great news once ServiceMark is achieved. </w:t>
      </w:r>
    </w:p>
    <w:p w14:paraId="49BEEAF9" w14:textId="20E72A6B" w:rsidR="792D327E" w:rsidRDefault="792D327E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</w:p>
    <w:p w14:paraId="3996ABD0" w14:textId="77777777" w:rsidR="00823607" w:rsidRPr="00E14631" w:rsidRDefault="0082360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7D9F6C7" w14:textId="75FBB967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Sample Intranet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post</w:t>
      </w:r>
      <w:proofErr w:type="gramEnd"/>
    </w:p>
    <w:p w14:paraId="29D73FB8" w14:textId="77777777" w:rsidR="00BB1A7D" w:rsidRDefault="00BB1A7D" w:rsidP="006D0ACB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AE8ABED" w14:textId="301B1533" w:rsidR="00BB1A7D" w:rsidRPr="0044041A" w:rsidRDefault="00FF3784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 xml:space="preserve">[COMPANY NAME] achieves independent customer service accreditation with </w:t>
      </w:r>
      <w:proofErr w:type="gramStart"/>
      <w:r>
        <w:rPr>
          <w:rFonts w:asciiTheme="minorHAnsi" w:hAnsiTheme="minorHAnsi" w:cstheme="minorHAnsi"/>
          <w:sz w:val="22"/>
          <w:szCs w:val="22"/>
          <w:u w:val="single"/>
        </w:rPr>
        <w:t>Service</w:t>
      </w:r>
      <w:r w:rsidR="001B0B88">
        <w:rPr>
          <w:rFonts w:asciiTheme="minorHAnsi" w:hAnsiTheme="minorHAnsi" w:cstheme="minorHAnsi"/>
          <w:sz w:val="22"/>
          <w:szCs w:val="22"/>
          <w:u w:val="single"/>
        </w:rPr>
        <w:t>Mark</w:t>
      </w:r>
      <w:proofErr w:type="gramEnd"/>
      <w:r w:rsidR="00BB1A7D" w:rsidRPr="0044041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8CFD2E2" w14:textId="77777777" w:rsidR="00BB1A7D" w:rsidRDefault="00BB1A7D" w:rsidP="006D0ACB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78B6E45" w14:textId="2D887DAF" w:rsidR="007C0218" w:rsidRPr="00A539B7" w:rsidRDefault="00A82FE5" w:rsidP="006D0ACB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We have some exciting news to share with the business today – after</w:t>
      </w:r>
      <w:r w:rsidR="007C0218" w:rsidRPr="792D327E">
        <w:rPr>
          <w:rFonts w:asciiTheme="minorHAnsi" w:hAnsiTheme="minorHAnsi" w:cstheme="minorBidi"/>
          <w:sz w:val="22"/>
          <w:szCs w:val="22"/>
        </w:rPr>
        <w:t xml:space="preserve"> rigorous assessment and benchmarking, [COMPANY NAME] has been awarded ServiceMark accreditation by The Institute of Customer Service. </w:t>
      </w:r>
    </w:p>
    <w:p w14:paraId="6FD26980" w14:textId="1478EE7E" w:rsidR="792D327E" w:rsidRDefault="792D327E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</w:p>
    <w:p w14:paraId="5F3B9D06" w14:textId="2C753C4F" w:rsidR="007C0218" w:rsidRPr="0044041A" w:rsidRDefault="007C0218" w:rsidP="007C0218">
      <w:pPr>
        <w:pStyle w:val="NormalWeb"/>
        <w:spacing w:after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>ServiceMark is a national standard</w:t>
      </w:r>
      <w:r w:rsidR="006A5E0C">
        <w:rPr>
          <w:rFonts w:asciiTheme="minorHAnsi" w:hAnsiTheme="minorHAnsi" w:cstheme="minorHAnsi"/>
          <w:sz w:val="22"/>
          <w:szCs w:val="22"/>
        </w:rPr>
        <w:t xml:space="preserve"> awarded by The Institute</w:t>
      </w:r>
      <w:r w:rsidR="00466A51">
        <w:rPr>
          <w:rFonts w:asciiTheme="minorHAnsi" w:hAnsiTheme="minorHAnsi" w:cstheme="minorHAnsi"/>
          <w:sz w:val="22"/>
          <w:szCs w:val="22"/>
        </w:rPr>
        <w:t xml:space="preserve"> of Customer Service</w:t>
      </w:r>
      <w:r w:rsidRPr="0044041A">
        <w:rPr>
          <w:rFonts w:asciiTheme="minorHAnsi" w:hAnsiTheme="minorHAnsi" w:cstheme="minorHAnsi"/>
          <w:sz w:val="22"/>
          <w:szCs w:val="22"/>
        </w:rPr>
        <w:t xml:space="preserve">, independently recognising </w:t>
      </w:r>
      <w:r w:rsidR="006A5E0C">
        <w:rPr>
          <w:rFonts w:asciiTheme="minorHAnsi" w:hAnsiTheme="minorHAnsi" w:cstheme="minorHAnsi"/>
          <w:sz w:val="22"/>
          <w:szCs w:val="22"/>
        </w:rPr>
        <w:t>our</w:t>
      </w:r>
      <w:r w:rsidRPr="0044041A">
        <w:rPr>
          <w:rFonts w:asciiTheme="minorHAnsi" w:hAnsiTheme="minorHAnsi" w:cstheme="minorHAnsi"/>
          <w:sz w:val="22"/>
          <w:szCs w:val="22"/>
        </w:rPr>
        <w:t xml:space="preserve"> achievement in customer service and </w:t>
      </w:r>
      <w:r w:rsidR="006A5E0C">
        <w:rPr>
          <w:rFonts w:asciiTheme="minorHAnsi" w:hAnsiTheme="minorHAnsi" w:cstheme="minorHAnsi"/>
          <w:sz w:val="22"/>
          <w:szCs w:val="22"/>
        </w:rPr>
        <w:t>our</w:t>
      </w:r>
      <w:r w:rsidRPr="0044041A">
        <w:rPr>
          <w:rFonts w:asciiTheme="minorHAnsi" w:hAnsiTheme="minorHAnsi" w:cstheme="minorHAnsi"/>
          <w:sz w:val="22"/>
          <w:szCs w:val="22"/>
        </w:rPr>
        <w:t xml:space="preserve"> commitment to upholding those standards.</w:t>
      </w:r>
    </w:p>
    <w:p w14:paraId="2078994A" w14:textId="13390E7A" w:rsidR="00444857" w:rsidRDefault="00444857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7C0218" w:rsidRPr="0044041A">
        <w:rPr>
          <w:rFonts w:asciiTheme="minorHAnsi" w:hAnsiTheme="minorHAnsi" w:cstheme="minorHAnsi"/>
          <w:sz w:val="22"/>
          <w:szCs w:val="22"/>
        </w:rPr>
        <w:t xml:space="preserve">ServiceMark </w:t>
      </w:r>
      <w:r>
        <w:rPr>
          <w:rFonts w:asciiTheme="minorHAnsi" w:hAnsiTheme="minorHAnsi" w:cstheme="minorHAnsi"/>
          <w:sz w:val="22"/>
          <w:szCs w:val="22"/>
        </w:rPr>
        <w:t>accreditation has been</w:t>
      </w:r>
      <w:r w:rsidR="007C0218" w:rsidRPr="0044041A">
        <w:rPr>
          <w:rFonts w:asciiTheme="minorHAnsi" w:hAnsiTheme="minorHAnsi" w:cstheme="minorHAnsi"/>
          <w:sz w:val="22"/>
          <w:szCs w:val="22"/>
        </w:rPr>
        <w:t xml:space="preserve"> awarded</w:t>
      </w:r>
      <w:r>
        <w:rPr>
          <w:rFonts w:asciiTheme="minorHAnsi" w:hAnsiTheme="minorHAnsi" w:cstheme="minorHAnsi"/>
          <w:sz w:val="22"/>
          <w:szCs w:val="22"/>
        </w:rPr>
        <w:t xml:space="preserve"> to us based on several factors – including </w:t>
      </w:r>
      <w:r w:rsidR="00296CBB">
        <w:rPr>
          <w:rFonts w:asciiTheme="minorHAnsi" w:hAnsiTheme="minorHAnsi" w:cstheme="minorHAnsi"/>
          <w:sz w:val="22"/>
          <w:szCs w:val="22"/>
        </w:rPr>
        <w:t xml:space="preserve">feedback from our own customers, </w:t>
      </w:r>
      <w:r w:rsidR="008A5619">
        <w:rPr>
          <w:rFonts w:asciiTheme="minorHAnsi" w:hAnsiTheme="minorHAnsi" w:cstheme="minorHAnsi"/>
          <w:sz w:val="22"/>
          <w:szCs w:val="22"/>
        </w:rPr>
        <w:t>as well as</w:t>
      </w:r>
      <w:r w:rsidR="00296CBB">
        <w:rPr>
          <w:rFonts w:asciiTheme="minorHAnsi" w:hAnsiTheme="minorHAnsi" w:cstheme="minorHAnsi"/>
          <w:sz w:val="22"/>
          <w:szCs w:val="22"/>
        </w:rPr>
        <w:t xml:space="preserve"> from our employees and how they engage with our customer service strategy. </w:t>
      </w:r>
    </w:p>
    <w:p w14:paraId="2BE6E0FF" w14:textId="77777777" w:rsidR="00444857" w:rsidRDefault="00444857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D03CF18" w14:textId="048F5259" w:rsidR="007C0218" w:rsidRDefault="00CC79C3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rough assessing these areas, we now better</w:t>
      </w:r>
      <w:r w:rsidR="007C0218" w:rsidRPr="0044041A">
        <w:rPr>
          <w:rFonts w:asciiTheme="minorHAnsi" w:hAnsiTheme="minorHAnsi" w:cstheme="minorHAnsi"/>
          <w:sz w:val="22"/>
          <w:szCs w:val="22"/>
        </w:rPr>
        <w:t xml:space="preserve"> understand the effectiveness of </w:t>
      </w:r>
      <w:r>
        <w:rPr>
          <w:rFonts w:asciiTheme="minorHAnsi" w:hAnsiTheme="minorHAnsi" w:cstheme="minorHAnsi"/>
          <w:sz w:val="22"/>
          <w:szCs w:val="22"/>
        </w:rPr>
        <w:t xml:space="preserve">our </w:t>
      </w:r>
      <w:r w:rsidR="007C0218" w:rsidRPr="0044041A">
        <w:rPr>
          <w:rFonts w:asciiTheme="minorHAnsi" w:hAnsiTheme="minorHAnsi" w:cstheme="minorHAnsi"/>
          <w:sz w:val="22"/>
          <w:szCs w:val="22"/>
        </w:rPr>
        <w:t xml:space="preserve">customer service </w:t>
      </w:r>
      <w:r w:rsidRPr="0044041A">
        <w:rPr>
          <w:rFonts w:asciiTheme="minorHAnsi" w:hAnsiTheme="minorHAnsi" w:cstheme="minorHAnsi"/>
          <w:sz w:val="22"/>
          <w:szCs w:val="22"/>
        </w:rPr>
        <w:t>strategy</w:t>
      </w:r>
      <w:r>
        <w:rPr>
          <w:rFonts w:asciiTheme="minorHAnsi" w:hAnsiTheme="minorHAnsi" w:cstheme="minorHAnsi"/>
          <w:sz w:val="22"/>
          <w:szCs w:val="22"/>
        </w:rPr>
        <w:t xml:space="preserve"> and have also</w:t>
      </w:r>
      <w:r w:rsidR="007C0218" w:rsidRPr="0044041A">
        <w:rPr>
          <w:rFonts w:asciiTheme="minorHAnsi" w:hAnsiTheme="minorHAnsi" w:cstheme="minorHAnsi"/>
          <w:sz w:val="22"/>
          <w:szCs w:val="22"/>
        </w:rPr>
        <w:t xml:space="preserve"> identifie</w:t>
      </w:r>
      <w:r>
        <w:rPr>
          <w:rFonts w:asciiTheme="minorHAnsi" w:hAnsiTheme="minorHAnsi" w:cstheme="minorHAnsi"/>
          <w:sz w:val="22"/>
          <w:szCs w:val="22"/>
        </w:rPr>
        <w:t>d</w:t>
      </w:r>
      <w:r w:rsidR="007C0218" w:rsidRPr="0044041A">
        <w:rPr>
          <w:rFonts w:asciiTheme="minorHAnsi" w:hAnsiTheme="minorHAnsi" w:cstheme="minorHAnsi"/>
          <w:sz w:val="22"/>
          <w:szCs w:val="22"/>
        </w:rPr>
        <w:t xml:space="preserve"> areas for improvement</w:t>
      </w:r>
      <w:r>
        <w:rPr>
          <w:rFonts w:asciiTheme="minorHAnsi" w:hAnsiTheme="minorHAnsi" w:cstheme="minorHAnsi"/>
          <w:sz w:val="22"/>
          <w:szCs w:val="22"/>
        </w:rPr>
        <w:t xml:space="preserve"> which we will be sharing with you in the coming months</w:t>
      </w:r>
      <w:r w:rsidR="007C0218" w:rsidRPr="0044041A">
        <w:rPr>
          <w:rFonts w:asciiTheme="minorHAnsi" w:hAnsiTheme="minorHAnsi" w:cstheme="minorHAnsi"/>
          <w:sz w:val="22"/>
          <w:szCs w:val="22"/>
        </w:rPr>
        <w:t>.</w:t>
      </w:r>
    </w:p>
    <w:p w14:paraId="7CAAF55F" w14:textId="77777777" w:rsidR="00CC79C3" w:rsidRDefault="00CC79C3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349E4A4" w14:textId="239EDCEB" w:rsidR="00CC79C3" w:rsidRPr="0044041A" w:rsidRDefault="00CC79C3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massive thank you to all our employees who took part in the assessment process and made our ServiceMark accreditation possible. </w:t>
      </w:r>
    </w:p>
    <w:p w14:paraId="662C8304" w14:textId="77777777" w:rsidR="007C0218" w:rsidRDefault="007C0218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4E82992" w14:textId="514159EE" w:rsidR="007C0218" w:rsidRDefault="007C0218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o find out more about how you can celebrate and share the </w:t>
      </w:r>
      <w:r w:rsidR="00613603">
        <w:rPr>
          <w:rFonts w:asciiTheme="minorHAnsi" w:hAnsiTheme="minorHAnsi" w:cstheme="minorHAnsi"/>
          <w:sz w:val="22"/>
          <w:szCs w:val="22"/>
        </w:rPr>
        <w:t xml:space="preserve">good news about [COMPANY NAME]’s ServiceMark accreditation, see </w:t>
      </w:r>
      <w:r w:rsidR="00144C18">
        <w:rPr>
          <w:rFonts w:asciiTheme="minorHAnsi" w:hAnsiTheme="minorHAnsi" w:cstheme="minorHAnsi"/>
          <w:sz w:val="22"/>
          <w:szCs w:val="22"/>
        </w:rPr>
        <w:t xml:space="preserve">brand assets and guidelines linked below. </w:t>
      </w:r>
    </w:p>
    <w:p w14:paraId="3DED8C38" w14:textId="77777777" w:rsidR="00613603" w:rsidRDefault="00613603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A82A9E8" w14:textId="6D3018B7" w:rsidR="00613603" w:rsidRDefault="00613603" w:rsidP="007C021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[LINK TO </w:t>
      </w:r>
      <w:r w:rsidR="00144C18">
        <w:rPr>
          <w:rFonts w:asciiTheme="minorHAnsi" w:hAnsiTheme="minorHAnsi" w:cstheme="minorHAnsi"/>
          <w:sz w:val="22"/>
          <w:szCs w:val="22"/>
        </w:rPr>
        <w:t>ASSETS]</w:t>
      </w:r>
    </w:p>
    <w:p w14:paraId="3D3B1600" w14:textId="77777777" w:rsidR="001C5067" w:rsidRDefault="001C5067" w:rsidP="007C0218">
      <w:pPr>
        <w:pStyle w:val="NormalWeb"/>
        <w:pBdr>
          <w:bottom w:val="single" w:sz="6" w:space="1" w:color="auto"/>
        </w:pBd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1511AA9" w14:textId="77777777" w:rsidR="001C5067" w:rsidRDefault="001C506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645E91A3" w14:textId="77777777" w:rsidR="001C5067" w:rsidRDefault="001C506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53F3EF42" w14:textId="77777777" w:rsidR="001C5067" w:rsidRDefault="001C506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26DDC36F" w14:textId="77777777" w:rsidR="001C5067" w:rsidRDefault="001C5067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58718807" w14:textId="502E9A2E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Sample press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release</w:t>
      </w:r>
      <w:proofErr w:type="gramEnd"/>
    </w:p>
    <w:p w14:paraId="167C52E1" w14:textId="77777777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A844F84" w14:textId="77777777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[COMPANY NAME] is awarded ServiceMark accreditation, achieving independent customer excellence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recognition</w:t>
      </w:r>
      <w:proofErr w:type="gramEnd"/>
    </w:p>
    <w:p w14:paraId="00EB4343" w14:textId="77777777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68B037A" w14:textId="29C5C974" w:rsidR="792D327E" w:rsidRPr="001C5067" w:rsidRDefault="00BB1A7D" w:rsidP="792D327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Following a rigorous assessment, [COMPANY NAME] has been awarded ServiceMark accreditation by The Institute of Customer Service. </w:t>
      </w:r>
    </w:p>
    <w:p w14:paraId="06992528" w14:textId="5499FCF0" w:rsidR="792D327E" w:rsidRPr="001C5067" w:rsidRDefault="00BB1A7D" w:rsidP="792D327E">
      <w:pPr>
        <w:pStyle w:val="NormalWeb"/>
        <w:spacing w:after="0"/>
        <w:rPr>
          <w:rFonts w:asciiTheme="minorHAnsi" w:hAnsiTheme="minorHAnsi" w:cstheme="minorHAnsi"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>ServiceMark is a national standard, independently recognising an organisation’s achievement in customer service and its commitment to upholding those standards.</w:t>
      </w:r>
    </w:p>
    <w:p w14:paraId="18943796" w14:textId="21FE46F4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ServiceMark is awarded based on customer satisfaction feedback and an assessment of employee engagement with </w:t>
      </w:r>
      <w:r w:rsidR="00CD7CA4">
        <w:rPr>
          <w:rFonts w:asciiTheme="minorHAnsi" w:hAnsiTheme="minorHAnsi" w:cstheme="minorHAnsi"/>
          <w:sz w:val="22"/>
          <w:szCs w:val="22"/>
        </w:rPr>
        <w:t xml:space="preserve">an </w:t>
      </w:r>
      <w:r w:rsidRPr="0044041A">
        <w:rPr>
          <w:rFonts w:asciiTheme="minorHAnsi" w:hAnsiTheme="minorHAnsi" w:cstheme="minorHAnsi"/>
          <w:sz w:val="22"/>
          <w:szCs w:val="22"/>
        </w:rPr>
        <w:t xml:space="preserve">organisation’s customer service strategy. It </w:t>
      </w:r>
      <w:r w:rsidR="00CD7CA4">
        <w:rPr>
          <w:rFonts w:asciiTheme="minorHAnsi" w:hAnsiTheme="minorHAnsi" w:cstheme="minorHAnsi"/>
          <w:sz w:val="22"/>
          <w:szCs w:val="22"/>
        </w:rPr>
        <w:t>supports</w:t>
      </w:r>
      <w:r w:rsidRPr="0044041A">
        <w:rPr>
          <w:rFonts w:asciiTheme="minorHAnsi" w:hAnsiTheme="minorHAnsi" w:cstheme="minorHAnsi"/>
          <w:sz w:val="22"/>
          <w:szCs w:val="22"/>
        </w:rPr>
        <w:t xml:space="preserve"> organisations</w:t>
      </w:r>
      <w:r w:rsidR="00CD7CA4">
        <w:rPr>
          <w:rFonts w:asciiTheme="minorHAnsi" w:hAnsiTheme="minorHAnsi" w:cstheme="minorHAnsi"/>
          <w:sz w:val="22"/>
          <w:szCs w:val="22"/>
        </w:rPr>
        <w:t xml:space="preserve"> in</w:t>
      </w:r>
      <w:r w:rsidRPr="0044041A">
        <w:rPr>
          <w:rFonts w:asciiTheme="minorHAnsi" w:hAnsiTheme="minorHAnsi" w:cstheme="minorHAnsi"/>
          <w:sz w:val="22"/>
          <w:szCs w:val="22"/>
        </w:rPr>
        <w:t xml:space="preserve"> understand</w:t>
      </w:r>
      <w:r w:rsidR="00CD7CA4">
        <w:rPr>
          <w:rFonts w:asciiTheme="minorHAnsi" w:hAnsiTheme="minorHAnsi" w:cstheme="minorHAnsi"/>
          <w:sz w:val="22"/>
          <w:szCs w:val="22"/>
        </w:rPr>
        <w:t>ing</w:t>
      </w:r>
      <w:r w:rsidRPr="0044041A">
        <w:rPr>
          <w:rFonts w:asciiTheme="minorHAnsi" w:hAnsiTheme="minorHAnsi" w:cstheme="minorHAnsi"/>
          <w:sz w:val="22"/>
          <w:szCs w:val="22"/>
        </w:rPr>
        <w:t xml:space="preserve"> the effectiveness of their customer service strategy and identif</w:t>
      </w:r>
      <w:r w:rsidR="00CD7CA4">
        <w:rPr>
          <w:rFonts w:asciiTheme="minorHAnsi" w:hAnsiTheme="minorHAnsi" w:cstheme="minorHAnsi"/>
          <w:sz w:val="22"/>
          <w:szCs w:val="22"/>
        </w:rPr>
        <w:t>ying</w:t>
      </w:r>
      <w:r w:rsidRPr="0044041A">
        <w:rPr>
          <w:rFonts w:asciiTheme="minorHAnsi" w:hAnsiTheme="minorHAnsi" w:cstheme="minorHAnsi"/>
          <w:sz w:val="22"/>
          <w:szCs w:val="22"/>
        </w:rPr>
        <w:t xml:space="preserve"> areas for improvement.</w:t>
      </w:r>
    </w:p>
    <w:p w14:paraId="0925254D" w14:textId="77777777" w:rsidR="00BB1A7D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028F6913" w14:textId="3F06738C" w:rsidR="792D327E" w:rsidRDefault="009E0D2A" w:rsidP="792D327E">
      <w:pPr>
        <w:pStyle w:val="NormalWeb"/>
        <w:spacing w:before="0" w:beforeAutospacing="0" w:after="0" w:afterAutospacing="0"/>
        <w:rPr>
          <w:rFonts w:asciiTheme="minorHAnsi" w:hAnsiTheme="minorHAnsi" w:cstheme="minorBidi"/>
          <w:i/>
          <w:iCs/>
          <w:sz w:val="22"/>
          <w:szCs w:val="22"/>
        </w:rPr>
      </w:pPr>
      <w:r w:rsidRPr="792D327E">
        <w:rPr>
          <w:rFonts w:asciiTheme="minorHAnsi" w:hAnsiTheme="minorHAnsi" w:cstheme="minorBidi"/>
          <w:sz w:val="22"/>
          <w:szCs w:val="22"/>
        </w:rPr>
        <w:t xml:space="preserve">Discussing the ServiceMark accreditation, [HEAD OF COMPANY] commented: </w:t>
      </w:r>
      <w:r w:rsidR="0035166F" w:rsidRPr="792D327E">
        <w:rPr>
          <w:rFonts w:asciiTheme="minorHAnsi" w:hAnsiTheme="minorHAnsi" w:cstheme="minorBidi"/>
          <w:i/>
          <w:iCs/>
          <w:sz w:val="22"/>
          <w:szCs w:val="22"/>
        </w:rPr>
        <w:t>“</w:t>
      </w:r>
      <w:r w:rsidR="00FC2565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We have a longstanding commitment to continuously improving </w:t>
      </w:r>
      <w:r w:rsidR="00160178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our customer service, and championing our fantastic teams who work </w:t>
      </w:r>
      <w:r w:rsidR="002F6E07" w:rsidRPr="792D327E">
        <w:rPr>
          <w:rFonts w:asciiTheme="minorHAnsi" w:hAnsiTheme="minorHAnsi" w:cstheme="minorBidi"/>
          <w:i/>
          <w:iCs/>
          <w:sz w:val="22"/>
          <w:szCs w:val="22"/>
        </w:rPr>
        <w:t>tirelessly</w:t>
      </w:r>
      <w:r w:rsidR="00160178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 to provide excellent care. That is why </w:t>
      </w:r>
      <w:r w:rsidR="2CFBB27D" w:rsidRPr="792D327E">
        <w:rPr>
          <w:rFonts w:asciiTheme="minorHAnsi" w:hAnsiTheme="minorHAnsi" w:cstheme="minorBidi"/>
          <w:i/>
          <w:iCs/>
          <w:sz w:val="22"/>
          <w:szCs w:val="22"/>
        </w:rPr>
        <w:t>it is</w:t>
      </w:r>
      <w:r w:rsidR="00160178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 fantastic to see </w:t>
      </w:r>
      <w:r w:rsidR="00943B2C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our achievements independently verified with </w:t>
      </w:r>
      <w:r w:rsidR="000D0199" w:rsidRPr="792D327E">
        <w:rPr>
          <w:rFonts w:asciiTheme="minorHAnsi" w:hAnsiTheme="minorHAnsi" w:cstheme="minorBidi"/>
          <w:i/>
          <w:iCs/>
          <w:sz w:val="22"/>
          <w:szCs w:val="22"/>
        </w:rPr>
        <w:t xml:space="preserve">the ServiceMark accreditation.” </w:t>
      </w:r>
    </w:p>
    <w:p w14:paraId="7114AA1A" w14:textId="71654917" w:rsidR="00BB1A7D" w:rsidRDefault="00BB1A7D" w:rsidP="00BB1A7D">
      <w:pPr>
        <w:pStyle w:val="NormalWeb"/>
        <w:pBdr>
          <w:bottom w:val="single" w:sz="6" w:space="1" w:color="auto"/>
        </w:pBdr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  <w:r w:rsidRPr="0044041A">
        <w:rPr>
          <w:rFonts w:asciiTheme="minorHAnsi" w:hAnsiTheme="minorHAnsi" w:cstheme="minorHAnsi"/>
          <w:sz w:val="22"/>
          <w:szCs w:val="22"/>
        </w:rPr>
        <w:t xml:space="preserve">The Institute of Customer Service is the UK's professional customer service body, seeking to improve business performance </w:t>
      </w:r>
      <w:r w:rsidR="00351C5C">
        <w:rPr>
          <w:rFonts w:asciiTheme="minorHAnsi" w:hAnsiTheme="minorHAnsi" w:cstheme="minorHAnsi"/>
          <w:sz w:val="22"/>
          <w:szCs w:val="22"/>
        </w:rPr>
        <w:t>through enhanced</w:t>
      </w:r>
      <w:r w:rsidRPr="0044041A">
        <w:rPr>
          <w:rFonts w:asciiTheme="minorHAnsi" w:hAnsiTheme="minorHAnsi" w:cstheme="minorHAnsi"/>
          <w:sz w:val="22"/>
          <w:szCs w:val="22"/>
        </w:rPr>
        <w:t xml:space="preserve"> customer experience.</w:t>
      </w:r>
    </w:p>
    <w:p w14:paraId="7ED3E7D2" w14:textId="77777777" w:rsidR="00351C5C" w:rsidRPr="0044041A" w:rsidRDefault="00351C5C" w:rsidP="00BB1A7D">
      <w:pPr>
        <w:pStyle w:val="NormalWeb"/>
        <w:pBdr>
          <w:bottom w:val="single" w:sz="6" w:space="1" w:color="auto"/>
        </w:pBdr>
        <w:shd w:val="clear" w:color="auto" w:fill="FFFFFF" w:themeFill="background1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B5EC262" w14:textId="5B3FF5C8" w:rsidR="00BB1A7D" w:rsidRPr="0044041A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44041A">
        <w:rPr>
          <w:rFonts w:asciiTheme="minorHAnsi" w:hAnsiTheme="minorHAnsi" w:cstheme="minorHAnsi"/>
          <w:b/>
          <w:bCs/>
          <w:sz w:val="22"/>
          <w:szCs w:val="22"/>
        </w:rPr>
        <w:t xml:space="preserve">Sample LinkedIn </w:t>
      </w:r>
      <w:proofErr w:type="gramStart"/>
      <w:r w:rsidRPr="0044041A">
        <w:rPr>
          <w:rFonts w:asciiTheme="minorHAnsi" w:hAnsiTheme="minorHAnsi" w:cstheme="minorHAnsi"/>
          <w:b/>
          <w:bCs/>
          <w:sz w:val="22"/>
          <w:szCs w:val="22"/>
        </w:rPr>
        <w:t>post</w:t>
      </w:r>
      <w:proofErr w:type="gramEnd"/>
    </w:p>
    <w:p w14:paraId="1F9F3FC9" w14:textId="77777777" w:rsidR="00BB1A7D" w:rsidRDefault="00BB1A7D">
      <w:pPr>
        <w:rPr>
          <w:rFonts w:cstheme="minorHAnsi"/>
        </w:rPr>
      </w:pPr>
    </w:p>
    <w:p w14:paraId="45B9FC89" w14:textId="77777777" w:rsidR="00BB1A7D" w:rsidRPr="005379AF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379AF">
        <w:rPr>
          <w:rFonts w:asciiTheme="minorHAnsi" w:hAnsiTheme="minorHAnsi" w:cstheme="minorHAnsi"/>
          <w:sz w:val="22"/>
          <w:szCs w:val="22"/>
        </w:rPr>
        <w:t xml:space="preserve">We are excited to announce we have attained ServiceMark Accreditation from @Institute of Customer Service </w:t>
      </w:r>
      <w:r w:rsidRPr="005379AF">
        <w:rPr>
          <w:rFonts w:ascii="Segoe UI Emoji" w:hAnsi="Segoe UI Emoji" w:cs="Segoe UI Emoji"/>
          <w:sz w:val="22"/>
          <w:szCs w:val="22"/>
        </w:rPr>
        <w:t>🎉</w:t>
      </w:r>
    </w:p>
    <w:p w14:paraId="0B19ECF0" w14:textId="77777777" w:rsidR="00BB1A7D" w:rsidRPr="005379AF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CA36C81" w14:textId="77777777" w:rsidR="00BB1A7D" w:rsidRPr="005379AF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379AF">
        <w:rPr>
          <w:rFonts w:asciiTheme="minorHAnsi" w:hAnsiTheme="minorHAnsi" w:cstheme="minorHAnsi"/>
          <w:sz w:val="22"/>
          <w:szCs w:val="22"/>
        </w:rPr>
        <w:t xml:space="preserve">Following rigorous, independent review and benchmarking, we are proud to say we have been awarded this national standard recognising our commitment to, and achievement in, customer service. </w:t>
      </w:r>
    </w:p>
    <w:p w14:paraId="24868F58" w14:textId="77777777" w:rsidR="00BB1A7D" w:rsidRPr="005379AF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5935EDD2" w14:textId="77777777" w:rsidR="00BB1A7D" w:rsidRPr="005379AF" w:rsidRDefault="00BB1A7D" w:rsidP="00BB1A7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379AF">
        <w:rPr>
          <w:rFonts w:asciiTheme="minorHAnsi" w:hAnsiTheme="minorHAnsi" w:cstheme="minorHAnsi"/>
          <w:sz w:val="22"/>
          <w:szCs w:val="22"/>
        </w:rPr>
        <w:t xml:space="preserve">Find out more about how you can join us in achieving this prestigious accreditation </w:t>
      </w:r>
      <w:r w:rsidRPr="005379AF">
        <w:rPr>
          <w:rFonts w:ascii="Segoe UI Emoji" w:hAnsi="Segoe UI Emoji" w:cs="Segoe UI Emoji"/>
          <w:sz w:val="22"/>
          <w:szCs w:val="22"/>
        </w:rPr>
        <w:t xml:space="preserve">👉 </w:t>
      </w:r>
      <w:hyperlink r:id="rId18" w:history="1">
        <w:r w:rsidRPr="005379AF">
          <w:rPr>
            <w:rStyle w:val="Hyperlink"/>
            <w:rFonts w:asciiTheme="minorHAnsi" w:hAnsiTheme="minorHAnsi" w:cstheme="minorHAnsi"/>
            <w:sz w:val="22"/>
            <w:szCs w:val="22"/>
          </w:rPr>
          <w:t>https://www.instituteofcustomerservice.com/membership/</w:t>
        </w:r>
      </w:hyperlink>
      <w:r w:rsidRPr="005379AF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0129439" w14:textId="77777777" w:rsidR="00BB1A7D" w:rsidRPr="0044041A" w:rsidRDefault="00BB1A7D">
      <w:pPr>
        <w:rPr>
          <w:rFonts w:cstheme="minorHAnsi"/>
        </w:rPr>
      </w:pPr>
    </w:p>
    <w:sectPr w:rsidR="00BB1A7D" w:rsidRPr="0044041A" w:rsidSect="006F64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rBRDFjb" int2:invalidationBookmarkName="" int2:hashCode="kYux5K1TaHY6qV" int2:id="0IPg7aoW">
      <int2:state int2:value="Rejected" int2:type="AugLoop_Text_Critique"/>
    </int2:bookmark>
    <int2:bookmark int2:bookmarkName="_Int_NrsvWEpr" int2:invalidationBookmarkName="" int2:hashCode="ep/sYBlUd8kwoJ" int2:id="6aYml6Ez">
      <int2:state int2:value="Rejected" int2:type="AugLoop_Acronyms_AcronymsCritique"/>
    </int2:bookmark>
    <int2:bookmark int2:bookmarkName="_Int_RNnvVFy0" int2:invalidationBookmarkName="" int2:hashCode="peWLfT/bO7KFbW" int2:id="QdxNKlNO">
      <int2:state int2:value="Rejected" int2:type="AugLoop_Text_Critique"/>
    </int2:bookmark>
    <int2:bookmark int2:bookmarkName="_Int_X5wbSHiw" int2:invalidationBookmarkName="" int2:hashCode="0+yw2JA2jXZZ7l" int2:id="L2FFMa3s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427847"/>
    <w:multiLevelType w:val="hybridMultilevel"/>
    <w:tmpl w:val="25CEB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C637C"/>
    <w:multiLevelType w:val="hybridMultilevel"/>
    <w:tmpl w:val="342AA4B2"/>
    <w:lvl w:ilvl="0" w:tplc="068C71E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5061D"/>
    <w:multiLevelType w:val="multilevel"/>
    <w:tmpl w:val="4C1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BF16A2"/>
    <w:multiLevelType w:val="multilevel"/>
    <w:tmpl w:val="108E5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2B43FA"/>
    <w:multiLevelType w:val="hybridMultilevel"/>
    <w:tmpl w:val="A83A3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121400">
    <w:abstractNumId w:val="1"/>
  </w:num>
  <w:num w:numId="2" w16cid:durableId="599261974">
    <w:abstractNumId w:val="0"/>
  </w:num>
  <w:num w:numId="3" w16cid:durableId="53092773">
    <w:abstractNumId w:val="4"/>
  </w:num>
  <w:num w:numId="4" w16cid:durableId="1455708249">
    <w:abstractNumId w:val="3"/>
  </w:num>
  <w:num w:numId="5" w16cid:durableId="6767372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M2NjIyMzK0NDNW0lEKTi0uzszPAykwrAUAfnKR4SwAAAA="/>
  </w:docVars>
  <w:rsids>
    <w:rsidRoot w:val="005446C9"/>
    <w:rsid w:val="000010E0"/>
    <w:rsid w:val="000014F3"/>
    <w:rsid w:val="000077A8"/>
    <w:rsid w:val="000110EA"/>
    <w:rsid w:val="00021DF8"/>
    <w:rsid w:val="0002574B"/>
    <w:rsid w:val="00027690"/>
    <w:rsid w:val="00035B3B"/>
    <w:rsid w:val="00036BDF"/>
    <w:rsid w:val="00047331"/>
    <w:rsid w:val="00052F8B"/>
    <w:rsid w:val="000543A2"/>
    <w:rsid w:val="000618AA"/>
    <w:rsid w:val="0006394E"/>
    <w:rsid w:val="000667EF"/>
    <w:rsid w:val="00071505"/>
    <w:rsid w:val="0007334C"/>
    <w:rsid w:val="00073762"/>
    <w:rsid w:val="00074CCB"/>
    <w:rsid w:val="00075668"/>
    <w:rsid w:val="00077813"/>
    <w:rsid w:val="00077944"/>
    <w:rsid w:val="0008075A"/>
    <w:rsid w:val="000852A8"/>
    <w:rsid w:val="00092201"/>
    <w:rsid w:val="00093151"/>
    <w:rsid w:val="000936B3"/>
    <w:rsid w:val="00094B28"/>
    <w:rsid w:val="00096821"/>
    <w:rsid w:val="000A63A0"/>
    <w:rsid w:val="000B4D55"/>
    <w:rsid w:val="000B544C"/>
    <w:rsid w:val="000B7F70"/>
    <w:rsid w:val="000C4E51"/>
    <w:rsid w:val="000C710F"/>
    <w:rsid w:val="000D0199"/>
    <w:rsid w:val="000D4AA7"/>
    <w:rsid w:val="000D561B"/>
    <w:rsid w:val="000E3F0A"/>
    <w:rsid w:val="000E7831"/>
    <w:rsid w:val="00106D45"/>
    <w:rsid w:val="001204BA"/>
    <w:rsid w:val="0012418C"/>
    <w:rsid w:val="001271B1"/>
    <w:rsid w:val="00135A6C"/>
    <w:rsid w:val="00136D46"/>
    <w:rsid w:val="00137FC1"/>
    <w:rsid w:val="0014345F"/>
    <w:rsid w:val="00144C18"/>
    <w:rsid w:val="001476C3"/>
    <w:rsid w:val="00150B14"/>
    <w:rsid w:val="001562F9"/>
    <w:rsid w:val="00160178"/>
    <w:rsid w:val="001669BB"/>
    <w:rsid w:val="0017040C"/>
    <w:rsid w:val="00176E72"/>
    <w:rsid w:val="0018051F"/>
    <w:rsid w:val="001812B7"/>
    <w:rsid w:val="001857CC"/>
    <w:rsid w:val="00194557"/>
    <w:rsid w:val="001A63FC"/>
    <w:rsid w:val="001B0B88"/>
    <w:rsid w:val="001B4941"/>
    <w:rsid w:val="001B7A4C"/>
    <w:rsid w:val="001C216D"/>
    <w:rsid w:val="001C3C2E"/>
    <w:rsid w:val="001C5067"/>
    <w:rsid w:val="001D31FB"/>
    <w:rsid w:val="001D6E9E"/>
    <w:rsid w:val="001D7E2C"/>
    <w:rsid w:val="001E0769"/>
    <w:rsid w:val="001E0B79"/>
    <w:rsid w:val="001E569E"/>
    <w:rsid w:val="001E66B0"/>
    <w:rsid w:val="001F2179"/>
    <w:rsid w:val="001F2C07"/>
    <w:rsid w:val="001F728C"/>
    <w:rsid w:val="001F75A7"/>
    <w:rsid w:val="001F7F1E"/>
    <w:rsid w:val="00205760"/>
    <w:rsid w:val="002079C2"/>
    <w:rsid w:val="00216355"/>
    <w:rsid w:val="002245AF"/>
    <w:rsid w:val="00225309"/>
    <w:rsid w:val="00227E2C"/>
    <w:rsid w:val="0023382E"/>
    <w:rsid w:val="0024482C"/>
    <w:rsid w:val="00244FFD"/>
    <w:rsid w:val="0025088C"/>
    <w:rsid w:val="00251449"/>
    <w:rsid w:val="00253132"/>
    <w:rsid w:val="00255F55"/>
    <w:rsid w:val="002653C9"/>
    <w:rsid w:val="00274A03"/>
    <w:rsid w:val="002774D5"/>
    <w:rsid w:val="00296CBB"/>
    <w:rsid w:val="00296D8D"/>
    <w:rsid w:val="002A386E"/>
    <w:rsid w:val="002B2C1F"/>
    <w:rsid w:val="002C132C"/>
    <w:rsid w:val="002C30A3"/>
    <w:rsid w:val="002C795D"/>
    <w:rsid w:val="002D3E03"/>
    <w:rsid w:val="002D5260"/>
    <w:rsid w:val="002E18AB"/>
    <w:rsid w:val="002F419E"/>
    <w:rsid w:val="002F4ED3"/>
    <w:rsid w:val="002F6E07"/>
    <w:rsid w:val="00315977"/>
    <w:rsid w:val="00321ADB"/>
    <w:rsid w:val="00321E1B"/>
    <w:rsid w:val="00323AD6"/>
    <w:rsid w:val="00331AA1"/>
    <w:rsid w:val="00334EA0"/>
    <w:rsid w:val="00337458"/>
    <w:rsid w:val="00346006"/>
    <w:rsid w:val="00347024"/>
    <w:rsid w:val="00350463"/>
    <w:rsid w:val="0035166F"/>
    <w:rsid w:val="00351C5C"/>
    <w:rsid w:val="00360099"/>
    <w:rsid w:val="003614A0"/>
    <w:rsid w:val="003641E5"/>
    <w:rsid w:val="00365562"/>
    <w:rsid w:val="00381055"/>
    <w:rsid w:val="00382484"/>
    <w:rsid w:val="003827D4"/>
    <w:rsid w:val="003853A2"/>
    <w:rsid w:val="003A1C5C"/>
    <w:rsid w:val="003B4691"/>
    <w:rsid w:val="003C6C0E"/>
    <w:rsid w:val="003C6F85"/>
    <w:rsid w:val="003D6252"/>
    <w:rsid w:val="003E4A55"/>
    <w:rsid w:val="003E607E"/>
    <w:rsid w:val="003F07D4"/>
    <w:rsid w:val="003F1A65"/>
    <w:rsid w:val="003F1D7F"/>
    <w:rsid w:val="003F1E56"/>
    <w:rsid w:val="003F292D"/>
    <w:rsid w:val="00402903"/>
    <w:rsid w:val="00405578"/>
    <w:rsid w:val="00413F97"/>
    <w:rsid w:val="0041511E"/>
    <w:rsid w:val="00415FE4"/>
    <w:rsid w:val="0042776E"/>
    <w:rsid w:val="0043481C"/>
    <w:rsid w:val="0044041A"/>
    <w:rsid w:val="004422D9"/>
    <w:rsid w:val="00444857"/>
    <w:rsid w:val="004457A4"/>
    <w:rsid w:val="00451A83"/>
    <w:rsid w:val="00453284"/>
    <w:rsid w:val="0045360C"/>
    <w:rsid w:val="00456198"/>
    <w:rsid w:val="00456EEA"/>
    <w:rsid w:val="004601CF"/>
    <w:rsid w:val="00460A14"/>
    <w:rsid w:val="00466A51"/>
    <w:rsid w:val="004827D5"/>
    <w:rsid w:val="00484B84"/>
    <w:rsid w:val="00485611"/>
    <w:rsid w:val="00494851"/>
    <w:rsid w:val="004963BD"/>
    <w:rsid w:val="004A27BA"/>
    <w:rsid w:val="004B2152"/>
    <w:rsid w:val="004B3C21"/>
    <w:rsid w:val="004C3150"/>
    <w:rsid w:val="004C31F8"/>
    <w:rsid w:val="004C337A"/>
    <w:rsid w:val="004C3F66"/>
    <w:rsid w:val="004C442D"/>
    <w:rsid w:val="004D56F0"/>
    <w:rsid w:val="004D691F"/>
    <w:rsid w:val="004E7D5C"/>
    <w:rsid w:val="004F2CDA"/>
    <w:rsid w:val="00512AAC"/>
    <w:rsid w:val="00512F4F"/>
    <w:rsid w:val="005179EC"/>
    <w:rsid w:val="00517BD5"/>
    <w:rsid w:val="00526835"/>
    <w:rsid w:val="00530C32"/>
    <w:rsid w:val="00531534"/>
    <w:rsid w:val="00531D48"/>
    <w:rsid w:val="00532A9C"/>
    <w:rsid w:val="005379AF"/>
    <w:rsid w:val="005446C9"/>
    <w:rsid w:val="00544EF9"/>
    <w:rsid w:val="00550CA7"/>
    <w:rsid w:val="005533C6"/>
    <w:rsid w:val="005552D1"/>
    <w:rsid w:val="00557F80"/>
    <w:rsid w:val="00567A3E"/>
    <w:rsid w:val="00573246"/>
    <w:rsid w:val="005752CE"/>
    <w:rsid w:val="00583654"/>
    <w:rsid w:val="00584379"/>
    <w:rsid w:val="00595E24"/>
    <w:rsid w:val="005A4888"/>
    <w:rsid w:val="005B26B1"/>
    <w:rsid w:val="005B3AE9"/>
    <w:rsid w:val="005C210F"/>
    <w:rsid w:val="005C2824"/>
    <w:rsid w:val="005C2B73"/>
    <w:rsid w:val="005C5A88"/>
    <w:rsid w:val="005E0AE8"/>
    <w:rsid w:val="005F32A7"/>
    <w:rsid w:val="00613603"/>
    <w:rsid w:val="00621D12"/>
    <w:rsid w:val="00622B89"/>
    <w:rsid w:val="00624001"/>
    <w:rsid w:val="00625DB2"/>
    <w:rsid w:val="00653D04"/>
    <w:rsid w:val="0065603D"/>
    <w:rsid w:val="006604AA"/>
    <w:rsid w:val="00660E29"/>
    <w:rsid w:val="00672805"/>
    <w:rsid w:val="00673F88"/>
    <w:rsid w:val="006855F0"/>
    <w:rsid w:val="00685D1F"/>
    <w:rsid w:val="00692E3D"/>
    <w:rsid w:val="006A044A"/>
    <w:rsid w:val="006A0CDB"/>
    <w:rsid w:val="006A4F95"/>
    <w:rsid w:val="006A5E0C"/>
    <w:rsid w:val="006A6345"/>
    <w:rsid w:val="006B02DD"/>
    <w:rsid w:val="006B1556"/>
    <w:rsid w:val="006C3705"/>
    <w:rsid w:val="006D0ACB"/>
    <w:rsid w:val="006D2A46"/>
    <w:rsid w:val="006E266C"/>
    <w:rsid w:val="006F646B"/>
    <w:rsid w:val="00700BBD"/>
    <w:rsid w:val="00701EE6"/>
    <w:rsid w:val="0070739C"/>
    <w:rsid w:val="00712111"/>
    <w:rsid w:val="007264B4"/>
    <w:rsid w:val="00726AAF"/>
    <w:rsid w:val="007450CE"/>
    <w:rsid w:val="00752415"/>
    <w:rsid w:val="00754E7A"/>
    <w:rsid w:val="00757D19"/>
    <w:rsid w:val="00761CDE"/>
    <w:rsid w:val="00771399"/>
    <w:rsid w:val="0077279F"/>
    <w:rsid w:val="007748AA"/>
    <w:rsid w:val="0077569D"/>
    <w:rsid w:val="00776065"/>
    <w:rsid w:val="00781DE2"/>
    <w:rsid w:val="00787996"/>
    <w:rsid w:val="007922B5"/>
    <w:rsid w:val="007940F7"/>
    <w:rsid w:val="007A09CA"/>
    <w:rsid w:val="007A483E"/>
    <w:rsid w:val="007A71B4"/>
    <w:rsid w:val="007B3434"/>
    <w:rsid w:val="007B4E8C"/>
    <w:rsid w:val="007C0218"/>
    <w:rsid w:val="007C725C"/>
    <w:rsid w:val="007D3154"/>
    <w:rsid w:val="007D49E5"/>
    <w:rsid w:val="007D55C1"/>
    <w:rsid w:val="007E5283"/>
    <w:rsid w:val="00807512"/>
    <w:rsid w:val="008108BE"/>
    <w:rsid w:val="00817FB1"/>
    <w:rsid w:val="0082098D"/>
    <w:rsid w:val="00823607"/>
    <w:rsid w:val="008326D8"/>
    <w:rsid w:val="00833764"/>
    <w:rsid w:val="00834925"/>
    <w:rsid w:val="008353C6"/>
    <w:rsid w:val="008360CA"/>
    <w:rsid w:val="0084004F"/>
    <w:rsid w:val="0084369D"/>
    <w:rsid w:val="00846AEE"/>
    <w:rsid w:val="00853F7A"/>
    <w:rsid w:val="0086023A"/>
    <w:rsid w:val="00861115"/>
    <w:rsid w:val="00863344"/>
    <w:rsid w:val="00880688"/>
    <w:rsid w:val="00886BF4"/>
    <w:rsid w:val="00893B33"/>
    <w:rsid w:val="00894497"/>
    <w:rsid w:val="008A19AF"/>
    <w:rsid w:val="008A5619"/>
    <w:rsid w:val="008A78F8"/>
    <w:rsid w:val="008B0D04"/>
    <w:rsid w:val="008B4034"/>
    <w:rsid w:val="008C2544"/>
    <w:rsid w:val="008C4C3C"/>
    <w:rsid w:val="008C77F7"/>
    <w:rsid w:val="008D3DC3"/>
    <w:rsid w:val="008D77DC"/>
    <w:rsid w:val="008E0C46"/>
    <w:rsid w:val="008E0EAE"/>
    <w:rsid w:val="008E2ED3"/>
    <w:rsid w:val="008E31C1"/>
    <w:rsid w:val="008E3BA5"/>
    <w:rsid w:val="008E3F1D"/>
    <w:rsid w:val="008E6131"/>
    <w:rsid w:val="008F218C"/>
    <w:rsid w:val="0090197B"/>
    <w:rsid w:val="00903465"/>
    <w:rsid w:val="009058E1"/>
    <w:rsid w:val="0091525C"/>
    <w:rsid w:val="00920387"/>
    <w:rsid w:val="00920F90"/>
    <w:rsid w:val="00922123"/>
    <w:rsid w:val="009307C5"/>
    <w:rsid w:val="00931693"/>
    <w:rsid w:val="00932957"/>
    <w:rsid w:val="00943B2C"/>
    <w:rsid w:val="00945431"/>
    <w:rsid w:val="00946E46"/>
    <w:rsid w:val="0095027B"/>
    <w:rsid w:val="00951384"/>
    <w:rsid w:val="00951DE7"/>
    <w:rsid w:val="0096185D"/>
    <w:rsid w:val="00964C6C"/>
    <w:rsid w:val="00973292"/>
    <w:rsid w:val="00974B0C"/>
    <w:rsid w:val="0097607A"/>
    <w:rsid w:val="009770B2"/>
    <w:rsid w:val="009804BB"/>
    <w:rsid w:val="00984FE1"/>
    <w:rsid w:val="009863EB"/>
    <w:rsid w:val="00990571"/>
    <w:rsid w:val="00993622"/>
    <w:rsid w:val="00995EC0"/>
    <w:rsid w:val="0099701A"/>
    <w:rsid w:val="009A486B"/>
    <w:rsid w:val="009D255D"/>
    <w:rsid w:val="009E0D2A"/>
    <w:rsid w:val="009E10AC"/>
    <w:rsid w:val="009E36F7"/>
    <w:rsid w:val="009E6106"/>
    <w:rsid w:val="009E6E18"/>
    <w:rsid w:val="009F4106"/>
    <w:rsid w:val="009F685D"/>
    <w:rsid w:val="00A06266"/>
    <w:rsid w:val="00A10BA9"/>
    <w:rsid w:val="00A11851"/>
    <w:rsid w:val="00A14322"/>
    <w:rsid w:val="00A20B7E"/>
    <w:rsid w:val="00A33A5B"/>
    <w:rsid w:val="00A434CF"/>
    <w:rsid w:val="00A43FD2"/>
    <w:rsid w:val="00A539B7"/>
    <w:rsid w:val="00A57523"/>
    <w:rsid w:val="00A57DBD"/>
    <w:rsid w:val="00A61A6B"/>
    <w:rsid w:val="00A7150C"/>
    <w:rsid w:val="00A75369"/>
    <w:rsid w:val="00A76B44"/>
    <w:rsid w:val="00A82FE5"/>
    <w:rsid w:val="00A84EE7"/>
    <w:rsid w:val="00A86B87"/>
    <w:rsid w:val="00A879CD"/>
    <w:rsid w:val="00A90AB5"/>
    <w:rsid w:val="00A914D7"/>
    <w:rsid w:val="00A97552"/>
    <w:rsid w:val="00AA281F"/>
    <w:rsid w:val="00AB18AE"/>
    <w:rsid w:val="00AB33A7"/>
    <w:rsid w:val="00AB388A"/>
    <w:rsid w:val="00AB7C46"/>
    <w:rsid w:val="00AC1078"/>
    <w:rsid w:val="00AC19A0"/>
    <w:rsid w:val="00AC69C2"/>
    <w:rsid w:val="00AD4B14"/>
    <w:rsid w:val="00AE1771"/>
    <w:rsid w:val="00AE1BDC"/>
    <w:rsid w:val="00AF02B2"/>
    <w:rsid w:val="00AF6707"/>
    <w:rsid w:val="00B00D7A"/>
    <w:rsid w:val="00B06AF2"/>
    <w:rsid w:val="00B071E0"/>
    <w:rsid w:val="00B1270C"/>
    <w:rsid w:val="00B13D86"/>
    <w:rsid w:val="00B1602D"/>
    <w:rsid w:val="00B163C3"/>
    <w:rsid w:val="00B21029"/>
    <w:rsid w:val="00B24431"/>
    <w:rsid w:val="00B333CD"/>
    <w:rsid w:val="00B339FE"/>
    <w:rsid w:val="00B3494A"/>
    <w:rsid w:val="00B37EEA"/>
    <w:rsid w:val="00B41397"/>
    <w:rsid w:val="00B41652"/>
    <w:rsid w:val="00B41F9C"/>
    <w:rsid w:val="00B42B9F"/>
    <w:rsid w:val="00B43564"/>
    <w:rsid w:val="00B6237C"/>
    <w:rsid w:val="00B65113"/>
    <w:rsid w:val="00B65D0A"/>
    <w:rsid w:val="00B718CC"/>
    <w:rsid w:val="00B76986"/>
    <w:rsid w:val="00B776B6"/>
    <w:rsid w:val="00B82AF0"/>
    <w:rsid w:val="00B85C98"/>
    <w:rsid w:val="00B94F70"/>
    <w:rsid w:val="00BA15DC"/>
    <w:rsid w:val="00BA3B80"/>
    <w:rsid w:val="00BA6218"/>
    <w:rsid w:val="00BA6B58"/>
    <w:rsid w:val="00BA6D7C"/>
    <w:rsid w:val="00BB1A7D"/>
    <w:rsid w:val="00BB2A3E"/>
    <w:rsid w:val="00BC64F6"/>
    <w:rsid w:val="00BC6D3B"/>
    <w:rsid w:val="00BC77C6"/>
    <w:rsid w:val="00BD38DC"/>
    <w:rsid w:val="00BE2FC6"/>
    <w:rsid w:val="00BF53AF"/>
    <w:rsid w:val="00BF6A32"/>
    <w:rsid w:val="00C04F13"/>
    <w:rsid w:val="00C06D92"/>
    <w:rsid w:val="00C148DD"/>
    <w:rsid w:val="00C161E5"/>
    <w:rsid w:val="00C26223"/>
    <w:rsid w:val="00C31407"/>
    <w:rsid w:val="00C40C7F"/>
    <w:rsid w:val="00C6070C"/>
    <w:rsid w:val="00C62C74"/>
    <w:rsid w:val="00C63084"/>
    <w:rsid w:val="00C652FC"/>
    <w:rsid w:val="00C76F9A"/>
    <w:rsid w:val="00C7756E"/>
    <w:rsid w:val="00C97C77"/>
    <w:rsid w:val="00CA085B"/>
    <w:rsid w:val="00CA1F17"/>
    <w:rsid w:val="00CA3470"/>
    <w:rsid w:val="00CA5A12"/>
    <w:rsid w:val="00CB4B68"/>
    <w:rsid w:val="00CC79C3"/>
    <w:rsid w:val="00CD7CA4"/>
    <w:rsid w:val="00CD7E89"/>
    <w:rsid w:val="00CE3215"/>
    <w:rsid w:val="00CF4D2E"/>
    <w:rsid w:val="00CF673B"/>
    <w:rsid w:val="00CF7DCB"/>
    <w:rsid w:val="00D04949"/>
    <w:rsid w:val="00D04D14"/>
    <w:rsid w:val="00D06582"/>
    <w:rsid w:val="00D1708C"/>
    <w:rsid w:val="00D225AF"/>
    <w:rsid w:val="00D268BB"/>
    <w:rsid w:val="00D327B4"/>
    <w:rsid w:val="00D44132"/>
    <w:rsid w:val="00D51D42"/>
    <w:rsid w:val="00D55A0E"/>
    <w:rsid w:val="00D569EE"/>
    <w:rsid w:val="00D61571"/>
    <w:rsid w:val="00D67C01"/>
    <w:rsid w:val="00D72BCE"/>
    <w:rsid w:val="00D76B84"/>
    <w:rsid w:val="00D82758"/>
    <w:rsid w:val="00D82BB2"/>
    <w:rsid w:val="00D946AB"/>
    <w:rsid w:val="00DB2EA0"/>
    <w:rsid w:val="00DC056D"/>
    <w:rsid w:val="00DC0854"/>
    <w:rsid w:val="00DD7F38"/>
    <w:rsid w:val="00DE161E"/>
    <w:rsid w:val="00DF045B"/>
    <w:rsid w:val="00DF393B"/>
    <w:rsid w:val="00DF6716"/>
    <w:rsid w:val="00E003E1"/>
    <w:rsid w:val="00E00F87"/>
    <w:rsid w:val="00E024E9"/>
    <w:rsid w:val="00E02E7D"/>
    <w:rsid w:val="00E04FA2"/>
    <w:rsid w:val="00E07081"/>
    <w:rsid w:val="00E1209B"/>
    <w:rsid w:val="00E14631"/>
    <w:rsid w:val="00E1605D"/>
    <w:rsid w:val="00E26388"/>
    <w:rsid w:val="00E41938"/>
    <w:rsid w:val="00E47602"/>
    <w:rsid w:val="00E47B6A"/>
    <w:rsid w:val="00E56B54"/>
    <w:rsid w:val="00E61ECB"/>
    <w:rsid w:val="00E6334E"/>
    <w:rsid w:val="00E6344F"/>
    <w:rsid w:val="00E65945"/>
    <w:rsid w:val="00E85A5B"/>
    <w:rsid w:val="00EB68D2"/>
    <w:rsid w:val="00EC0FF9"/>
    <w:rsid w:val="00EC6EEF"/>
    <w:rsid w:val="00ED1152"/>
    <w:rsid w:val="00ED1737"/>
    <w:rsid w:val="00ED479F"/>
    <w:rsid w:val="00ED5FCD"/>
    <w:rsid w:val="00ED76B3"/>
    <w:rsid w:val="00EE0F43"/>
    <w:rsid w:val="00EF41A5"/>
    <w:rsid w:val="00F06621"/>
    <w:rsid w:val="00F11B17"/>
    <w:rsid w:val="00F11E90"/>
    <w:rsid w:val="00F12FAD"/>
    <w:rsid w:val="00F13C5F"/>
    <w:rsid w:val="00F13F9E"/>
    <w:rsid w:val="00F141AD"/>
    <w:rsid w:val="00F20352"/>
    <w:rsid w:val="00F305B3"/>
    <w:rsid w:val="00F505C1"/>
    <w:rsid w:val="00F543B0"/>
    <w:rsid w:val="00F54973"/>
    <w:rsid w:val="00F634A7"/>
    <w:rsid w:val="00F77C3B"/>
    <w:rsid w:val="00F8344A"/>
    <w:rsid w:val="00F84A86"/>
    <w:rsid w:val="00F967A5"/>
    <w:rsid w:val="00FA0995"/>
    <w:rsid w:val="00FA52CE"/>
    <w:rsid w:val="00FB26C3"/>
    <w:rsid w:val="00FB40C9"/>
    <w:rsid w:val="00FB6C35"/>
    <w:rsid w:val="00FB7848"/>
    <w:rsid w:val="00FC2565"/>
    <w:rsid w:val="00FC7A1F"/>
    <w:rsid w:val="00FD4D21"/>
    <w:rsid w:val="00FE2676"/>
    <w:rsid w:val="00FE3274"/>
    <w:rsid w:val="00FE4F77"/>
    <w:rsid w:val="00FF1554"/>
    <w:rsid w:val="00FF3784"/>
    <w:rsid w:val="055ACAB7"/>
    <w:rsid w:val="069BC913"/>
    <w:rsid w:val="08CB79CE"/>
    <w:rsid w:val="0E71BE8F"/>
    <w:rsid w:val="10462432"/>
    <w:rsid w:val="1234061A"/>
    <w:rsid w:val="1795EBD6"/>
    <w:rsid w:val="1A4C2173"/>
    <w:rsid w:val="2CFBB27D"/>
    <w:rsid w:val="2E8B9770"/>
    <w:rsid w:val="33DBFAAE"/>
    <w:rsid w:val="357BB043"/>
    <w:rsid w:val="488FA96F"/>
    <w:rsid w:val="4C3AEEDF"/>
    <w:rsid w:val="65D7806C"/>
    <w:rsid w:val="73BC2FC9"/>
    <w:rsid w:val="763D2F3C"/>
    <w:rsid w:val="792D327E"/>
    <w:rsid w:val="7E00A3A1"/>
    <w:rsid w:val="7E892FBE"/>
    <w:rsid w:val="7F9C7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C21162"/>
  <w15:chartTrackingRefBased/>
  <w15:docId w15:val="{4CB2F98D-899D-420D-8741-1A39F1BD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82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0618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8A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404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44041A"/>
  </w:style>
  <w:style w:type="character" w:customStyle="1" w:styleId="eop">
    <w:name w:val="eop"/>
    <w:basedOn w:val="DefaultParagraphFont"/>
    <w:rsid w:val="0044041A"/>
  </w:style>
  <w:style w:type="character" w:customStyle="1" w:styleId="scxw193118016">
    <w:name w:val="scxw193118016"/>
    <w:basedOn w:val="DefaultParagraphFont"/>
    <w:rsid w:val="0044041A"/>
  </w:style>
  <w:style w:type="paragraph" w:styleId="Revision">
    <w:name w:val="Revision"/>
    <w:hidden/>
    <w:uiPriority w:val="99"/>
    <w:semiHidden/>
    <w:rsid w:val="007A09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3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4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2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9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ituteofcustomerservice.com" TargetMode="External"/><Relationship Id="rId13" Type="http://schemas.openxmlformats.org/officeDocument/2006/relationships/hyperlink" Target="mailto:laura.alemany@icsmail.co.uk" TargetMode="External"/><Relationship Id="rId18" Type="http://schemas.openxmlformats.org/officeDocument/2006/relationships/hyperlink" Target="https://www.instituteofcustomerservice.com/membership/" TargetMode="Externa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company/92288/" TargetMode="External"/><Relationship Id="rId17" Type="http://schemas.openxmlformats.org/officeDocument/2006/relationships/hyperlink" Target="https://www.instituteofcustomerservice.com/membership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ituteofcustomerservice.com/membership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stituteofcustomerservice.com/membership/organisation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nstituteofcustomerservice.com/membership/" TargetMode="External"/><Relationship Id="rId10" Type="http://schemas.openxmlformats.org/officeDocument/2006/relationships/hyperlink" Target="https://www.instituteofcustomerservice.com/news/service-with-respect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instituteofcustomerservice.com/membership/organisations/" TargetMode="External"/><Relationship Id="rId14" Type="http://schemas.openxmlformats.org/officeDocument/2006/relationships/hyperlink" Target="https://www.instituteofcustomerservice.com/membershi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6ec4535-f88c-43a0-9996-0038ecea9211">
      <Terms xmlns="http://schemas.microsoft.com/office/infopath/2007/PartnerControls"/>
    </lcf76f155ced4ddcb4097134ff3c332f>
    <TaxCatchAll xmlns="d5a4ae5f-8266-4b93-9368-2217b851f889" xsi:nil="true"/>
    <SharedWithUsers xmlns="d5a4ae5f-8266-4b93-9368-2217b851f889">
      <UserInfo>
        <DisplayName>David Dagger</DisplayName>
        <AccountId>12</AccountId>
        <AccountType/>
      </UserInfo>
      <UserInfo>
        <DisplayName>Laura Alemany</DisplayName>
        <AccountId>482</AccountId>
        <AccountType/>
      </UserInfo>
      <UserInfo>
        <DisplayName>Rachel McFaul</DisplayName>
        <AccountId>1091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D10CDD8DC7904B923C897ABDBF65DE" ma:contentTypeVersion="18" ma:contentTypeDescription="Create a new document." ma:contentTypeScope="" ma:versionID="81503bba24270f1b7a967d7acb08ea20">
  <xsd:schema xmlns:xsd="http://www.w3.org/2001/XMLSchema" xmlns:xs="http://www.w3.org/2001/XMLSchema" xmlns:p="http://schemas.microsoft.com/office/2006/metadata/properties" xmlns:ns2="36ec4535-f88c-43a0-9996-0038ecea9211" xmlns:ns3="d5a4ae5f-8266-4b93-9368-2217b851f889" targetNamespace="http://schemas.microsoft.com/office/2006/metadata/properties" ma:root="true" ma:fieldsID="c9c0d1204f878a7dcf7b138d4bfcb9c3" ns2:_="" ns3:_="">
    <xsd:import namespace="36ec4535-f88c-43a0-9996-0038ecea9211"/>
    <xsd:import namespace="d5a4ae5f-8266-4b93-9368-2217b851f8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c4535-f88c-43a0-9996-0038ecea9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78c983-70e1-4d19-aa21-d2ba636a15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4ae5f-8266-4b93-9368-2217b851f8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84df3b4-9fd4-4b82-b963-8f298746d0fb}" ma:internalName="TaxCatchAll" ma:showField="CatchAllData" ma:web="d5a4ae5f-8266-4b93-9368-2217b851f8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4A57FF-E1F7-4C46-AD79-328CECF51AB9}">
  <ds:schemaRefs>
    <ds:schemaRef ds:uri="http://schemas.microsoft.com/office/2006/metadata/properties"/>
    <ds:schemaRef ds:uri="http://schemas.microsoft.com/office/infopath/2007/PartnerControls"/>
    <ds:schemaRef ds:uri="36ec4535-f88c-43a0-9996-0038ecea9211"/>
    <ds:schemaRef ds:uri="d5a4ae5f-8266-4b93-9368-2217b851f889"/>
  </ds:schemaRefs>
</ds:datastoreItem>
</file>

<file path=customXml/itemProps2.xml><?xml version="1.0" encoding="utf-8"?>
<ds:datastoreItem xmlns:ds="http://schemas.openxmlformats.org/officeDocument/2006/customXml" ds:itemID="{7E48C46E-C452-4E7F-B4F8-271389C94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ec4535-f88c-43a0-9996-0038ecea9211"/>
    <ds:schemaRef ds:uri="d5a4ae5f-8266-4b93-9368-2217b851f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9EFBA7-AFE4-49D1-B9F8-53F453EEAD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826</Words>
  <Characters>10411</Characters>
  <Application>Microsoft Office Word</Application>
  <DocSecurity>0</DocSecurity>
  <Lines>86</Lines>
  <Paragraphs>24</Paragraphs>
  <ScaleCrop>false</ScaleCrop>
  <Company/>
  <LinksUpToDate>false</LinksUpToDate>
  <CharactersWithSpaces>1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cFaul</dc:creator>
  <cp:keywords/>
  <dc:description/>
  <cp:lastModifiedBy>Laura Alemany</cp:lastModifiedBy>
  <cp:revision>111</cp:revision>
  <dcterms:created xsi:type="dcterms:W3CDTF">2024-01-29T14:12:00Z</dcterms:created>
  <dcterms:modified xsi:type="dcterms:W3CDTF">2024-02-29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10CDD8DC7904B923C897ABDBF65DE</vt:lpwstr>
  </property>
  <property fmtid="{D5CDD505-2E9C-101B-9397-08002B2CF9AE}" pid="3" name="MediaServiceImageTags">
    <vt:lpwstr/>
  </property>
  <property fmtid="{D5CDD505-2E9C-101B-9397-08002B2CF9AE}" pid="4" name="GrammarlyDocumentId">
    <vt:lpwstr>5ea6f852e2df0ed72141ded43174d090639247be9b85db446470fced7d7a52e5</vt:lpwstr>
  </property>
</Properties>
</file>